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8A623" w14:textId="77777777" w:rsidR="00DF3C62" w:rsidRPr="004F6513" w:rsidRDefault="00DF3C62" w:rsidP="00DF3C62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FFD966" w:themeColor="accent4" w:themeTint="99"/>
          <w:sz w:val="36"/>
          <w:szCs w:val="36"/>
          <w:lang w:val="en-GB"/>
        </w:rPr>
      </w:pPr>
    </w:p>
    <w:p w14:paraId="648128B3" w14:textId="30EB21D5" w:rsidR="002625CB" w:rsidRPr="004F6513" w:rsidRDefault="004F6513" w:rsidP="007349D2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FFD966" w:themeColor="accent4" w:themeTint="99"/>
          <w:sz w:val="44"/>
          <w:szCs w:val="44"/>
          <w:lang w:val="en-GB"/>
        </w:rPr>
      </w:pPr>
      <w:r w:rsidRPr="004F6513">
        <w:rPr>
          <w:rFonts w:asciiTheme="majorHAnsi" w:hAnsiTheme="majorHAnsi" w:cstheme="majorHAnsi"/>
          <w:b/>
          <w:color w:val="FFD966" w:themeColor="accent4" w:themeTint="99"/>
          <w:sz w:val="44"/>
          <w:szCs w:val="44"/>
          <w:lang w:val="en-GB"/>
        </w:rPr>
        <w:t xml:space="preserve">Program plan of the </w:t>
      </w:r>
      <w:r w:rsidR="00DF3C62" w:rsidRPr="004F6513">
        <w:rPr>
          <w:rFonts w:asciiTheme="majorHAnsi" w:hAnsiTheme="majorHAnsi" w:cstheme="majorHAnsi"/>
          <w:b/>
          <w:color w:val="FFD966" w:themeColor="accent4" w:themeTint="99"/>
          <w:sz w:val="44"/>
          <w:szCs w:val="44"/>
          <w:lang w:val="en-GB"/>
        </w:rPr>
        <w:t xml:space="preserve">PTE Innovation </w:t>
      </w:r>
      <w:r w:rsidR="004C7FF6" w:rsidRPr="004F6513">
        <w:rPr>
          <w:rFonts w:asciiTheme="majorHAnsi" w:hAnsiTheme="majorHAnsi" w:cstheme="majorHAnsi"/>
          <w:b/>
          <w:color w:val="FFD966" w:themeColor="accent4" w:themeTint="99"/>
          <w:sz w:val="44"/>
          <w:szCs w:val="44"/>
          <w:lang w:val="en-GB"/>
        </w:rPr>
        <w:t xml:space="preserve">Days </w:t>
      </w:r>
      <w:r w:rsidR="00DF3C62" w:rsidRPr="004F6513">
        <w:rPr>
          <w:rFonts w:asciiTheme="majorHAnsi" w:hAnsiTheme="majorHAnsi" w:cstheme="majorHAnsi"/>
          <w:b/>
          <w:color w:val="FFD966" w:themeColor="accent4" w:themeTint="99"/>
          <w:sz w:val="44"/>
          <w:szCs w:val="44"/>
          <w:lang w:val="en-GB"/>
        </w:rPr>
        <w:t>2025</w:t>
      </w:r>
    </w:p>
    <w:p w14:paraId="0924A240" w14:textId="77777777" w:rsidR="007349D2" w:rsidRPr="004F6513" w:rsidRDefault="007349D2" w:rsidP="007349D2">
      <w:pPr>
        <w:pStyle w:val="Cmsor2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Cs w:val="0"/>
          <w:sz w:val="24"/>
          <w:szCs w:val="24"/>
          <w:lang w:val="en-GB"/>
        </w:rPr>
      </w:pPr>
    </w:p>
    <w:p w14:paraId="169471E0" w14:textId="46009DA2" w:rsidR="004A0CB7" w:rsidRPr="004F6513" w:rsidRDefault="0096727A" w:rsidP="007349D2">
      <w:pPr>
        <w:pStyle w:val="Cmsor2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 w:val="0"/>
          <w:bCs w:val="0"/>
          <w:sz w:val="24"/>
          <w:szCs w:val="24"/>
          <w:shd w:val="clear" w:color="auto" w:fill="FFFFFF"/>
          <w:lang w:val="en-GB"/>
        </w:rPr>
      </w:pPr>
      <w:r w:rsidRPr="004F6513">
        <w:rPr>
          <w:rFonts w:asciiTheme="majorHAnsi" w:hAnsiTheme="majorHAnsi" w:cstheme="majorHAnsi"/>
          <w:bCs w:val="0"/>
          <w:sz w:val="24"/>
          <w:szCs w:val="24"/>
          <w:lang w:val="en-GB"/>
        </w:rPr>
        <w:t xml:space="preserve">Location: </w:t>
      </w:r>
      <w:r w:rsidRPr="004F6513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 xml:space="preserve">South </w:t>
      </w:r>
      <w:proofErr w:type="spellStart"/>
      <w:r w:rsidRPr="004F6513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>Transdanubian</w:t>
      </w:r>
      <w:proofErr w:type="spellEnd"/>
      <w:r w:rsidRPr="004F6513">
        <w:rPr>
          <w:rFonts w:asciiTheme="majorHAnsi" w:hAnsiTheme="majorHAnsi" w:cstheme="majorHAnsi"/>
          <w:b w:val="0"/>
          <w:bCs w:val="0"/>
          <w:sz w:val="24"/>
          <w:szCs w:val="24"/>
          <w:lang w:val="en-GB"/>
        </w:rPr>
        <w:t xml:space="preserve"> Regional Library and Knowledge Centre - Pécs</w:t>
      </w:r>
    </w:p>
    <w:p w14:paraId="6612F607" w14:textId="77777777" w:rsidR="0068794D" w:rsidRPr="004F6513" w:rsidRDefault="0068794D" w:rsidP="00E55BB3">
      <w:pPr>
        <w:spacing w:after="0" w:line="240" w:lineRule="auto"/>
        <w:contextualSpacing/>
        <w:jc w:val="both"/>
        <w:rPr>
          <w:rFonts w:asciiTheme="majorHAnsi" w:hAnsiTheme="majorHAnsi" w:cstheme="majorHAnsi"/>
          <w:b/>
          <w:sz w:val="24"/>
          <w:szCs w:val="24"/>
          <w:lang w:val="en-GB"/>
        </w:rPr>
      </w:pPr>
    </w:p>
    <w:p w14:paraId="474EA6A4" w14:textId="7E873FC6" w:rsidR="00DF3C62" w:rsidRPr="004F6513" w:rsidRDefault="002625CB" w:rsidP="00E55BB3">
      <w:pPr>
        <w:spacing w:after="0" w:line="240" w:lineRule="auto"/>
        <w:contextualSpacing/>
        <w:jc w:val="both"/>
        <w:rPr>
          <w:rFonts w:asciiTheme="majorHAnsi" w:hAnsiTheme="majorHAnsi" w:cstheme="majorHAnsi"/>
          <w:bCs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b/>
          <w:sz w:val="24"/>
          <w:szCs w:val="24"/>
          <w:lang w:val="en-GB"/>
        </w:rPr>
        <w:t xml:space="preserve">About the </w:t>
      </w:r>
      <w:r w:rsidR="004C7FF6" w:rsidRPr="004F6513">
        <w:rPr>
          <w:rFonts w:asciiTheme="majorHAnsi" w:hAnsiTheme="majorHAnsi" w:cstheme="majorHAnsi"/>
          <w:b/>
          <w:sz w:val="24"/>
          <w:szCs w:val="24"/>
          <w:lang w:val="en-GB"/>
        </w:rPr>
        <w:t>programme</w:t>
      </w:r>
      <w:r w:rsidRPr="004F6513">
        <w:rPr>
          <w:rFonts w:asciiTheme="majorHAnsi" w:hAnsiTheme="majorHAnsi" w:cstheme="majorHAnsi"/>
          <w:b/>
          <w:sz w:val="24"/>
          <w:szCs w:val="24"/>
          <w:lang w:val="en-GB"/>
        </w:rPr>
        <w:t>:</w:t>
      </w:r>
      <w:r w:rsidR="007349D2" w:rsidRPr="004F6513">
        <w:rPr>
          <w:rFonts w:asciiTheme="majorHAnsi" w:hAnsiTheme="majorHAnsi" w:cstheme="majorHAnsi"/>
          <w:b/>
          <w:sz w:val="24"/>
          <w:szCs w:val="24"/>
          <w:lang w:val="en-GB"/>
        </w:rPr>
        <w:t xml:space="preserve"> 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PTE </w:t>
      </w:r>
      <w:r w:rsidR="00774945"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Innovation Days </w:t>
      </w:r>
      <w:r w:rsidR="005D1FA7"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2025 </w:t>
      </w:r>
      <w:r w:rsidR="005D1FA7" w:rsidRPr="004F6513">
        <w:rPr>
          <w:rFonts w:asciiTheme="majorHAnsi" w:hAnsiTheme="majorHAnsi" w:cstheme="majorHAnsi"/>
          <w:lang w:val="en-GB"/>
        </w:rPr>
        <w:t xml:space="preserve">is </w:t>
      </w:r>
      <w:r w:rsidR="004C7FF6" w:rsidRPr="004F6513">
        <w:rPr>
          <w:rFonts w:asciiTheme="majorHAnsi" w:hAnsiTheme="majorHAnsi" w:cstheme="majorHAnsi"/>
          <w:lang w:val="en-GB"/>
        </w:rPr>
        <w:t>Hungary'</w:t>
      </w:r>
      <w:r w:rsidR="004F083D" w:rsidRPr="004F6513">
        <w:rPr>
          <w:rFonts w:asciiTheme="majorHAnsi" w:hAnsiTheme="majorHAnsi" w:cstheme="majorHAnsi"/>
          <w:lang w:val="en-GB"/>
        </w:rPr>
        <w:t xml:space="preserve">s most significant international technology transfer </w:t>
      </w:r>
      <w:r w:rsidR="005D1FA7" w:rsidRPr="004F6513">
        <w:rPr>
          <w:rFonts w:asciiTheme="majorHAnsi" w:hAnsiTheme="majorHAnsi" w:cstheme="majorHAnsi"/>
          <w:lang w:val="en-GB"/>
        </w:rPr>
        <w:t>event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>.</w:t>
      </w:r>
      <w:r w:rsidR="007349D2"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 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The </w:t>
      </w:r>
      <w:r w:rsidR="00774945"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event </w:t>
      </w:r>
      <w:r w:rsidR="00A343FD"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aims to 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present the </w:t>
      </w:r>
      <w:r w:rsidR="00774945" w:rsidRPr="004F6513">
        <w:rPr>
          <w:rFonts w:asciiTheme="majorHAnsi" w:hAnsiTheme="majorHAnsi" w:cstheme="majorHAnsi"/>
          <w:bCs/>
          <w:sz w:val="24"/>
          <w:szCs w:val="24"/>
          <w:lang w:val="en-GB"/>
        </w:rPr>
        <w:t>research results generated in the university innovation ecosystem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, </w:t>
      </w:r>
      <w:r w:rsidR="00774945" w:rsidRPr="004F6513">
        <w:rPr>
          <w:rFonts w:asciiTheme="majorHAnsi" w:hAnsiTheme="majorHAnsi" w:cstheme="majorHAnsi"/>
          <w:bCs/>
          <w:sz w:val="24"/>
          <w:szCs w:val="24"/>
          <w:lang w:val="en-GB"/>
        </w:rPr>
        <w:t>to promote their business and social use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, </w:t>
      </w:r>
      <w:r w:rsidR="00A343FD"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to build </w:t>
      </w:r>
      <w:r w:rsidRPr="004F6513">
        <w:rPr>
          <w:rFonts w:asciiTheme="majorHAnsi" w:hAnsiTheme="majorHAnsi" w:cstheme="majorHAnsi"/>
          <w:bCs/>
          <w:sz w:val="24"/>
          <w:szCs w:val="24"/>
          <w:lang w:val="en-GB"/>
        </w:rPr>
        <w:t xml:space="preserve">academia-industry partnerships </w:t>
      </w:r>
      <w:r w:rsidR="00571F39" w:rsidRPr="004F6513">
        <w:rPr>
          <w:rFonts w:asciiTheme="majorHAnsi" w:hAnsiTheme="majorHAnsi" w:cstheme="majorHAnsi"/>
          <w:bCs/>
          <w:sz w:val="24"/>
          <w:szCs w:val="24"/>
          <w:lang w:val="en-GB"/>
        </w:rPr>
        <w:t>and to create networking opportunities for participating companies, researchers and employees</w:t>
      </w:r>
      <w:r w:rsidR="004F6513" w:rsidRPr="004F6513">
        <w:rPr>
          <w:rFonts w:asciiTheme="majorHAnsi" w:hAnsiTheme="majorHAnsi" w:cstheme="majorHAnsi"/>
          <w:bCs/>
          <w:sz w:val="24"/>
          <w:szCs w:val="24"/>
          <w:lang w:val="en-GB"/>
        </w:rPr>
        <w:t>.</w:t>
      </w:r>
    </w:p>
    <w:p w14:paraId="420C72CF" w14:textId="77777777" w:rsidR="00AF5083" w:rsidRPr="004F6513" w:rsidRDefault="00AF5083" w:rsidP="00E55BB3">
      <w:pPr>
        <w:spacing w:after="0" w:line="240" w:lineRule="auto"/>
        <w:contextualSpacing/>
        <w:jc w:val="both"/>
        <w:rPr>
          <w:rFonts w:asciiTheme="majorHAnsi" w:hAnsiTheme="majorHAnsi" w:cstheme="majorHAnsi"/>
          <w:bCs/>
          <w:sz w:val="24"/>
          <w:szCs w:val="24"/>
          <w:lang w:val="en-GB"/>
        </w:rPr>
      </w:pPr>
    </w:p>
    <w:p w14:paraId="1C3666BD" w14:textId="76B7A298" w:rsidR="001C76DE" w:rsidRPr="00FC0BF8" w:rsidRDefault="004F6513" w:rsidP="001C76DE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  <w:t>6</w:t>
      </w:r>
      <w:r w:rsidRPr="00FC0BF8">
        <w:rPr>
          <w:rFonts w:asciiTheme="majorHAnsi" w:hAnsiTheme="majorHAnsi" w:cstheme="majorHAnsi"/>
          <w:b/>
          <w:color w:val="FFC000"/>
          <w:sz w:val="24"/>
          <w:szCs w:val="24"/>
          <w:vertAlign w:val="superscript"/>
          <w:lang w:val="en-GB"/>
        </w:rPr>
        <w:t>th</w:t>
      </w:r>
      <w:r w:rsidRPr="00FC0BF8"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  <w:t xml:space="preserve"> </w:t>
      </w:r>
      <w:r w:rsidR="001C76DE" w:rsidRPr="00FC0BF8"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  <w:t xml:space="preserve">May </w:t>
      </w:r>
      <w:r w:rsidRPr="00FC0BF8"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  <w:t>2025</w:t>
      </w:r>
    </w:p>
    <w:p w14:paraId="1BD395DF" w14:textId="77777777" w:rsidR="008A4D45" w:rsidRPr="00FC0BF8" w:rsidRDefault="008A4D45" w:rsidP="001C76DE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</w:pPr>
    </w:p>
    <w:p w14:paraId="7EABA939" w14:textId="47563ABE" w:rsidR="00B54966" w:rsidRPr="004F6513" w:rsidRDefault="00B5496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9:0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Ceremonial 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>greetings</w:t>
      </w:r>
    </w:p>
    <w:p w14:paraId="1ABD80EB" w14:textId="489B07CE" w:rsidR="00B54966" w:rsidRPr="004F6513" w:rsidRDefault="00B5496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9.15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5D7240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The role of </w:t>
      </w:r>
      <w:r w:rsidR="00231085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innovation </w:t>
      </w:r>
      <w:r w:rsidR="005D7240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in 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the Hungarian </w:t>
      </w:r>
      <w:r w:rsidR="005D7240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science policy </w:t>
      </w:r>
    </w:p>
    <w:p w14:paraId="525CCF5C" w14:textId="03C4E68C" w:rsidR="00A74848" w:rsidRPr="004F6513" w:rsidRDefault="00B5496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9.</w:t>
      </w:r>
      <w:r w:rsidR="005C6F30" w:rsidRPr="004F6513">
        <w:rPr>
          <w:rFonts w:asciiTheme="majorHAnsi" w:hAnsiTheme="majorHAnsi" w:cstheme="majorHAnsi"/>
          <w:sz w:val="24"/>
          <w:szCs w:val="24"/>
          <w:lang w:val="en-GB"/>
        </w:rPr>
        <w:t>35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  <w:t xml:space="preserve">Technologies </w:t>
      </w:r>
      <w:r w:rsidR="009156B3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of the future 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>(lecture)</w:t>
      </w:r>
    </w:p>
    <w:p w14:paraId="38867B3A" w14:textId="60FE3E87" w:rsidR="00B54966" w:rsidRPr="004F6513" w:rsidRDefault="00A74848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9</w:t>
      </w:r>
      <w:r w:rsidR="004F5F69" w:rsidRPr="004F6513">
        <w:rPr>
          <w:rFonts w:asciiTheme="majorHAnsi" w:hAnsiTheme="majorHAnsi" w:cstheme="majorHAnsi"/>
          <w:sz w:val="24"/>
          <w:szCs w:val="24"/>
          <w:lang w:val="en-GB"/>
        </w:rPr>
        <w:t>.55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Pr="004F6513">
        <w:rPr>
          <w:rFonts w:asciiTheme="majorHAnsi" w:hAnsiTheme="majorHAnsi" w:cstheme="majorHAnsi"/>
          <w:sz w:val="24"/>
          <w:szCs w:val="24"/>
          <w:lang w:val="en-GB"/>
        </w:rPr>
        <w:t>Presentation of the PTE Award for Excellence</w:t>
      </w:r>
    </w:p>
    <w:p w14:paraId="1A3230D9" w14:textId="79C86B46" w:rsidR="00B54966" w:rsidRPr="004F6513" w:rsidRDefault="003827AD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0</w:t>
      </w:r>
      <w:r w:rsidR="005C6F30" w:rsidRPr="004F6513">
        <w:rPr>
          <w:rFonts w:asciiTheme="majorHAnsi" w:hAnsiTheme="majorHAnsi" w:cstheme="majorHAnsi"/>
          <w:sz w:val="24"/>
          <w:szCs w:val="24"/>
          <w:lang w:val="en-GB"/>
        </w:rPr>
        <w:t>.</w:t>
      </w:r>
      <w:r w:rsidRPr="004F6513">
        <w:rPr>
          <w:rFonts w:asciiTheme="majorHAnsi" w:hAnsiTheme="majorHAnsi" w:cstheme="majorHAnsi"/>
          <w:sz w:val="24"/>
          <w:szCs w:val="24"/>
          <w:lang w:val="en-GB"/>
        </w:rPr>
        <w:t>0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4F4551" w:rsidRPr="004F6513">
        <w:rPr>
          <w:rFonts w:asciiTheme="majorHAnsi" w:hAnsiTheme="majorHAnsi" w:cstheme="majorHAnsi"/>
          <w:sz w:val="24"/>
          <w:szCs w:val="24"/>
          <w:lang w:val="en-GB"/>
        </w:rPr>
        <w:t>Quantum computing, metaverse, VR technologies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(lecture)</w:t>
      </w:r>
    </w:p>
    <w:p w14:paraId="69BFE717" w14:textId="62F784E7" w:rsidR="005D1FA7" w:rsidRPr="004F6513" w:rsidRDefault="005C6F30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0.</w:t>
      </w:r>
      <w:r w:rsidR="009F6720" w:rsidRPr="004F6513">
        <w:rPr>
          <w:rFonts w:asciiTheme="majorHAnsi" w:hAnsiTheme="majorHAnsi" w:cstheme="majorHAnsi"/>
          <w:sz w:val="24"/>
          <w:szCs w:val="24"/>
          <w:lang w:val="en-GB"/>
        </w:rPr>
        <w:t>2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8002B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How </w:t>
      </w:r>
      <w:r w:rsidR="005C45F0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researchers </w:t>
      </w:r>
      <w:r w:rsidR="008C7764" w:rsidRPr="004F6513">
        <w:rPr>
          <w:rFonts w:asciiTheme="majorHAnsi" w:hAnsiTheme="majorHAnsi" w:cstheme="majorHAnsi"/>
          <w:sz w:val="24"/>
          <w:szCs w:val="24"/>
          <w:lang w:val="en-GB"/>
        </w:rPr>
        <w:t>can</w:t>
      </w:r>
      <w:r w:rsidR="008002B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become </w:t>
      </w:r>
      <w:r w:rsidR="009F6720" w:rsidRPr="004F6513">
        <w:rPr>
          <w:rFonts w:asciiTheme="majorHAnsi" w:hAnsiTheme="majorHAnsi" w:cstheme="majorHAnsi"/>
          <w:sz w:val="24"/>
          <w:szCs w:val="24"/>
          <w:lang w:val="en-GB"/>
        </w:rPr>
        <w:t>entrepreneurs</w:t>
      </w:r>
      <w:r w:rsidR="008002B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: </w:t>
      </w:r>
      <w:r w:rsidR="009F6720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innovation </w:t>
      </w:r>
      <w:r w:rsidR="00544F96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support programme at PTE </w:t>
      </w:r>
    </w:p>
    <w:p w14:paraId="18D8784C" w14:textId="5ACA16D6" w:rsidR="00B54966" w:rsidRPr="004F6513" w:rsidRDefault="00B5496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0.</w:t>
      </w:r>
      <w:r w:rsidR="00E233DB" w:rsidRPr="004F6513">
        <w:rPr>
          <w:rFonts w:asciiTheme="majorHAnsi" w:hAnsiTheme="majorHAnsi" w:cstheme="majorHAnsi"/>
          <w:sz w:val="24"/>
          <w:szCs w:val="24"/>
          <w:lang w:val="en-GB"/>
        </w:rPr>
        <w:t>4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CE6EE8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B2B </w:t>
      </w:r>
      <w:r w:rsidR="004F454E" w:rsidRPr="004F6513">
        <w:rPr>
          <w:rFonts w:asciiTheme="majorHAnsi" w:hAnsiTheme="majorHAnsi" w:cstheme="majorHAnsi"/>
          <w:sz w:val="24"/>
          <w:szCs w:val="24"/>
          <w:lang w:val="en-GB"/>
        </w:rPr>
        <w:t>coffee break</w:t>
      </w:r>
    </w:p>
    <w:p w14:paraId="3F3883D7" w14:textId="24FEE63F" w:rsidR="00B54966" w:rsidRPr="004F6513" w:rsidRDefault="006A6308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1.</w:t>
      </w:r>
      <w:r w:rsidR="00D20A72" w:rsidRPr="004F6513">
        <w:rPr>
          <w:rFonts w:asciiTheme="majorHAnsi" w:hAnsiTheme="majorHAnsi" w:cstheme="majorHAnsi"/>
          <w:sz w:val="24"/>
          <w:szCs w:val="24"/>
          <w:lang w:val="en-GB"/>
        </w:rPr>
        <w:t>2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613AB2" w:rsidRPr="004F6513">
        <w:rPr>
          <w:rFonts w:asciiTheme="majorHAnsi" w:hAnsiTheme="majorHAnsi" w:cstheme="majorHAnsi"/>
          <w:sz w:val="24"/>
          <w:szCs w:val="24"/>
          <w:lang w:val="en-GB"/>
        </w:rPr>
        <w:t>Scientific forecasting</w:t>
      </w:r>
      <w:r w:rsidR="005C45F0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: an insight into trend </w:t>
      </w:r>
      <w:r w:rsidR="00EE51D8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and </w:t>
      </w:r>
      <w:r w:rsidR="005C45F0" w:rsidRPr="004F6513">
        <w:rPr>
          <w:rFonts w:asciiTheme="majorHAnsi" w:hAnsiTheme="majorHAnsi" w:cstheme="majorHAnsi"/>
          <w:sz w:val="24"/>
          <w:szCs w:val="24"/>
          <w:lang w:val="en-GB"/>
        </w:rPr>
        <w:t>future</w:t>
      </w:r>
      <w:r w:rsidR="00EE51D8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research 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>(lecture)</w:t>
      </w:r>
    </w:p>
    <w:p w14:paraId="7626B3F5" w14:textId="20134B5D" w:rsidR="00B54966" w:rsidRPr="004F6513" w:rsidRDefault="00B5496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2:1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B5527D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Cooperative technologies </w:t>
      </w:r>
      <w:r w:rsidR="00F95B8D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- technologies of the future 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>(</w:t>
      </w:r>
      <w:r w:rsidR="00391EB8" w:rsidRPr="004F6513">
        <w:rPr>
          <w:rFonts w:asciiTheme="majorHAnsi" w:hAnsiTheme="majorHAnsi" w:cstheme="majorHAnsi"/>
          <w:sz w:val="24"/>
          <w:szCs w:val="24"/>
          <w:lang w:val="en-GB"/>
        </w:rPr>
        <w:t>panel</w:t>
      </w:r>
      <w:r w:rsidR="009D631E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discussion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>)</w:t>
      </w:r>
    </w:p>
    <w:p w14:paraId="5D78C900" w14:textId="365B3AAE" w:rsidR="00B54966" w:rsidRPr="004F6513" w:rsidRDefault="00B5496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3:0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5A0A0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B2B - </w:t>
      </w:r>
      <w:r w:rsidRPr="004F6513">
        <w:rPr>
          <w:rFonts w:asciiTheme="majorHAnsi" w:hAnsiTheme="majorHAnsi" w:cstheme="majorHAnsi"/>
          <w:sz w:val="24"/>
          <w:szCs w:val="24"/>
          <w:lang w:val="en-GB"/>
        </w:rPr>
        <w:t>Lunch break</w:t>
      </w:r>
    </w:p>
    <w:p w14:paraId="27B67C1B" w14:textId="2813D929" w:rsidR="005D1FA7" w:rsidRPr="004F6513" w:rsidRDefault="008A2A94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4</w:t>
      </w:r>
      <w:r w:rsidR="00391EB8" w:rsidRPr="004F6513">
        <w:rPr>
          <w:rFonts w:asciiTheme="majorHAnsi" w:hAnsiTheme="majorHAnsi" w:cstheme="majorHAnsi"/>
          <w:sz w:val="24"/>
          <w:szCs w:val="24"/>
          <w:lang w:val="en-GB"/>
        </w:rPr>
        <w:t>:15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8943A9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Biotech and </w:t>
      </w:r>
      <w:proofErr w:type="spellStart"/>
      <w:r w:rsidR="008943A9" w:rsidRPr="004F6513">
        <w:rPr>
          <w:rFonts w:asciiTheme="majorHAnsi" w:hAnsiTheme="majorHAnsi" w:cstheme="majorHAnsi"/>
          <w:sz w:val="24"/>
          <w:szCs w:val="24"/>
          <w:lang w:val="en-GB"/>
        </w:rPr>
        <w:t>Medtech</w:t>
      </w:r>
      <w:proofErr w:type="spellEnd"/>
      <w:r w:rsidR="008943A9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r w:rsidR="00F817CB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solutions: key to future 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>(panel discussion)</w:t>
      </w:r>
    </w:p>
    <w:p w14:paraId="48E91711" w14:textId="3E762E78" w:rsidR="00953D5C" w:rsidRPr="004F6513" w:rsidRDefault="00D72A5C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5</w:t>
      </w:r>
      <w:r w:rsidR="006A6308" w:rsidRPr="004F6513">
        <w:rPr>
          <w:rFonts w:asciiTheme="majorHAnsi" w:hAnsiTheme="majorHAnsi" w:cstheme="majorHAnsi"/>
          <w:sz w:val="24"/>
          <w:szCs w:val="24"/>
          <w:lang w:val="en-GB"/>
        </w:rPr>
        <w:t>:</w:t>
      </w:r>
      <w:r w:rsidR="00654BBC" w:rsidRPr="004F6513">
        <w:rPr>
          <w:rFonts w:asciiTheme="majorHAnsi" w:hAnsiTheme="majorHAnsi" w:cstheme="majorHAnsi"/>
          <w:sz w:val="24"/>
          <w:szCs w:val="24"/>
          <w:lang w:val="en-GB"/>
        </w:rPr>
        <w:t>00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6A6308" w:rsidRPr="004F6513">
        <w:rPr>
          <w:rFonts w:asciiTheme="majorHAnsi" w:hAnsiTheme="majorHAnsi" w:cstheme="majorHAnsi"/>
          <w:sz w:val="24"/>
          <w:szCs w:val="24"/>
          <w:lang w:val="en-GB"/>
        </w:rPr>
        <w:t>Data</w:t>
      </w:r>
      <w:r w:rsidR="00E826F1" w:rsidRPr="004F6513">
        <w:rPr>
          <w:rFonts w:asciiTheme="majorHAnsi" w:hAnsiTheme="majorHAnsi" w:cstheme="majorHAnsi"/>
          <w:sz w:val="24"/>
          <w:szCs w:val="24"/>
          <w:lang w:val="en-GB"/>
        </w:rPr>
        <w:t>, the</w:t>
      </w:r>
      <w:r w:rsidR="004F6513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>pledge</w:t>
      </w:r>
      <w:r w:rsidR="00E826F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to the future </w:t>
      </w:r>
    </w:p>
    <w:p w14:paraId="436BF8FC" w14:textId="23C8674A" w:rsidR="00953D5C" w:rsidRPr="004F6513" w:rsidRDefault="00C22FD4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5.</w:t>
      </w:r>
      <w:r w:rsidR="00374DCC" w:rsidRPr="004F6513">
        <w:rPr>
          <w:rFonts w:asciiTheme="majorHAnsi" w:hAnsiTheme="majorHAnsi" w:cstheme="majorHAnsi"/>
          <w:sz w:val="24"/>
          <w:szCs w:val="24"/>
          <w:lang w:val="en-GB"/>
        </w:rPr>
        <w:t>45</w:t>
      </w:r>
      <w:r w:rsid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Pr="004F6513">
        <w:rPr>
          <w:rFonts w:asciiTheme="majorHAnsi" w:hAnsiTheme="majorHAnsi" w:cstheme="majorHAnsi"/>
          <w:sz w:val="24"/>
          <w:szCs w:val="24"/>
          <w:lang w:val="en-GB"/>
        </w:rPr>
        <w:t>B2B coffee break</w:t>
      </w:r>
    </w:p>
    <w:p w14:paraId="2ACD699E" w14:textId="70F05BB1" w:rsidR="00953D5C" w:rsidRPr="004F6513" w:rsidRDefault="00234C9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6:</w:t>
      </w:r>
      <w:r w:rsidR="00F817CB" w:rsidRPr="004F6513">
        <w:rPr>
          <w:rFonts w:asciiTheme="majorHAnsi" w:hAnsiTheme="majorHAnsi" w:cstheme="majorHAnsi"/>
          <w:sz w:val="24"/>
          <w:szCs w:val="24"/>
          <w:lang w:val="en-GB"/>
        </w:rPr>
        <w:t>15</w:t>
      </w:r>
      <w:r w:rsid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A47DE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Presentation of </w:t>
      </w:r>
      <w:r w:rsidR="00D10157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marketable academic </w:t>
      </w:r>
      <w:r w:rsidR="00A47DE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technologies </w:t>
      </w:r>
      <w:r w:rsidR="00D10157" w:rsidRPr="004F6513">
        <w:rPr>
          <w:rFonts w:asciiTheme="majorHAnsi" w:hAnsiTheme="majorHAnsi" w:cstheme="majorHAnsi"/>
          <w:sz w:val="24"/>
          <w:szCs w:val="24"/>
          <w:lang w:val="en-GB"/>
        </w:rPr>
        <w:t>(</w:t>
      </w:r>
      <w:r w:rsidR="00421F7F" w:rsidRPr="004F6513">
        <w:rPr>
          <w:rFonts w:asciiTheme="majorHAnsi" w:hAnsiTheme="majorHAnsi" w:cstheme="majorHAnsi"/>
          <w:sz w:val="24"/>
          <w:szCs w:val="24"/>
          <w:lang w:val="en-GB"/>
        </w:rPr>
        <w:t>5 minute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>s</w:t>
      </w:r>
      <w:r w:rsidR="00421F7F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 pitches</w:t>
      </w:r>
      <w:r w:rsidR="00D10157" w:rsidRPr="004F6513">
        <w:rPr>
          <w:rFonts w:asciiTheme="majorHAnsi" w:hAnsiTheme="majorHAnsi" w:cstheme="majorHAnsi"/>
          <w:sz w:val="24"/>
          <w:szCs w:val="24"/>
          <w:lang w:val="en-GB"/>
        </w:rPr>
        <w:t>)</w:t>
      </w:r>
    </w:p>
    <w:p w14:paraId="32AD20D1" w14:textId="4D4AFDF4" w:rsidR="00116CAE" w:rsidRPr="004F6513" w:rsidRDefault="00116CAE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4F6513">
        <w:rPr>
          <w:rFonts w:asciiTheme="majorHAnsi" w:hAnsiTheme="majorHAnsi" w:cstheme="majorHAnsi"/>
          <w:sz w:val="24"/>
          <w:szCs w:val="24"/>
          <w:lang w:val="en-GB"/>
        </w:rPr>
        <w:t>18.00</w:t>
      </w:r>
      <w:r w:rsidR="004F6513">
        <w:rPr>
          <w:rFonts w:asciiTheme="majorHAnsi" w:hAnsiTheme="majorHAnsi" w:cstheme="majorHAnsi"/>
          <w:sz w:val="24"/>
          <w:szCs w:val="24"/>
          <w:lang w:val="en-GB"/>
        </w:rPr>
        <w:tab/>
      </w:r>
      <w:r w:rsidR="00C7596A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Networking </w:t>
      </w:r>
      <w:r w:rsidR="00A4619A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- </w:t>
      </w:r>
      <w:r w:rsidR="00E826F1" w:rsidRPr="004F6513">
        <w:rPr>
          <w:rFonts w:asciiTheme="majorHAnsi" w:hAnsiTheme="majorHAnsi" w:cstheme="majorHAnsi"/>
          <w:sz w:val="24"/>
          <w:szCs w:val="24"/>
          <w:lang w:val="en-GB"/>
        </w:rPr>
        <w:t xml:space="preserve">dinner </w:t>
      </w:r>
      <w:r w:rsidR="00A4619A" w:rsidRPr="004F6513">
        <w:rPr>
          <w:rFonts w:asciiTheme="majorHAnsi" w:hAnsiTheme="majorHAnsi" w:cstheme="majorHAnsi"/>
          <w:sz w:val="24"/>
          <w:szCs w:val="24"/>
          <w:lang w:val="en-GB"/>
        </w:rPr>
        <w:t>and PTE wine tasting</w:t>
      </w:r>
    </w:p>
    <w:p w14:paraId="11EF3168" w14:textId="77777777" w:rsidR="00427780" w:rsidRPr="004F6513" w:rsidRDefault="00427780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</w:p>
    <w:p w14:paraId="120E06E3" w14:textId="6C0EDCDC" w:rsidR="004F6513" w:rsidRPr="00FC0BF8" w:rsidRDefault="004F6513" w:rsidP="004F6513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  <w:t>7</w:t>
      </w:r>
      <w:r w:rsidRPr="00FC0BF8">
        <w:rPr>
          <w:rFonts w:asciiTheme="majorHAnsi" w:hAnsiTheme="majorHAnsi" w:cstheme="majorHAnsi"/>
          <w:b/>
          <w:color w:val="FFC000"/>
          <w:sz w:val="24"/>
          <w:szCs w:val="24"/>
          <w:vertAlign w:val="superscript"/>
          <w:lang w:val="en-GB"/>
        </w:rPr>
        <w:t>th</w:t>
      </w:r>
      <w:r w:rsidRPr="00FC0BF8">
        <w:rPr>
          <w:rFonts w:asciiTheme="majorHAnsi" w:hAnsiTheme="majorHAnsi" w:cstheme="majorHAnsi"/>
          <w:b/>
          <w:color w:val="FFC000"/>
          <w:sz w:val="24"/>
          <w:szCs w:val="24"/>
          <w:lang w:val="en-GB"/>
        </w:rPr>
        <w:t xml:space="preserve"> May 2025</w:t>
      </w:r>
    </w:p>
    <w:p w14:paraId="7317663F" w14:textId="77777777" w:rsidR="00D92F56" w:rsidRPr="004F6513" w:rsidRDefault="00D92F5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</w:p>
    <w:p w14:paraId="06F0C800" w14:textId="6A7D271B" w:rsidR="00EA2BE3" w:rsidRPr="00FC0BF8" w:rsidRDefault="00EA2BE3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9:00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BF58AD" w:rsidRPr="00FC0BF8">
        <w:rPr>
          <w:rFonts w:asciiTheme="majorHAnsi" w:hAnsiTheme="majorHAnsi" w:cstheme="majorHAnsi"/>
          <w:sz w:val="24"/>
          <w:szCs w:val="24"/>
          <w:lang w:val="en-GB"/>
        </w:rPr>
        <w:t>Welcome speech</w:t>
      </w:r>
    </w:p>
    <w:p w14:paraId="43052D1D" w14:textId="0F666A2F" w:rsidR="00035817" w:rsidRPr="00FC0BF8" w:rsidRDefault="00D92F56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9.</w:t>
      </w:r>
      <w:r w:rsidR="00EA2BE3" w:rsidRPr="00FC0BF8">
        <w:rPr>
          <w:rFonts w:asciiTheme="majorHAnsi" w:hAnsiTheme="majorHAnsi" w:cstheme="majorHAnsi"/>
          <w:sz w:val="24"/>
          <w:szCs w:val="24"/>
          <w:lang w:val="en-GB"/>
        </w:rPr>
        <w:t>05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>NRDI Fund and NIÜ services</w:t>
      </w:r>
    </w:p>
    <w:p w14:paraId="3E7F2EFE" w14:textId="73E35D77" w:rsidR="00777595" w:rsidRPr="00FC0BF8" w:rsidRDefault="008921A5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9:35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777595"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Round table discussion </w:t>
      </w:r>
      <w:r w:rsidR="00900143" w:rsidRPr="00FC0BF8">
        <w:rPr>
          <w:rFonts w:asciiTheme="majorHAnsi" w:hAnsiTheme="majorHAnsi" w:cstheme="majorHAnsi"/>
          <w:sz w:val="24"/>
          <w:szCs w:val="24"/>
          <w:lang w:val="en-GB"/>
        </w:rPr>
        <w:t>with Hungarian Technology Transfer Companies</w:t>
      </w:r>
    </w:p>
    <w:p w14:paraId="4724EACE" w14:textId="66CF2B54" w:rsidR="00777595" w:rsidRPr="00FC0BF8" w:rsidRDefault="00777595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b/>
          <w:bCs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10:05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900143"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Challenges of university </w:t>
      </w:r>
      <w:r w:rsidR="00FC0BF8" w:rsidRPr="00FC0BF8">
        <w:rPr>
          <w:rFonts w:asciiTheme="majorHAnsi" w:hAnsiTheme="majorHAnsi" w:cstheme="majorHAnsi"/>
          <w:sz w:val="24"/>
          <w:szCs w:val="24"/>
          <w:lang w:val="en-GB"/>
        </w:rPr>
        <w:t>tech transfer:</w:t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r w:rsidR="00AF5F5D" w:rsidRPr="00FC0BF8">
        <w:rPr>
          <w:rFonts w:asciiTheme="majorHAnsi" w:hAnsiTheme="majorHAnsi" w:cstheme="majorHAnsi"/>
          <w:sz w:val="24"/>
          <w:szCs w:val="24"/>
          <w:lang w:val="en-GB"/>
        </w:rPr>
        <w:t>good practices from European universities</w:t>
      </w:r>
      <w:r w:rsidR="00FC0BF8"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 (r</w:t>
      </w:r>
      <w:r w:rsidR="00FC0BF8" w:rsidRPr="00FC0BF8">
        <w:rPr>
          <w:rFonts w:asciiTheme="majorHAnsi" w:hAnsiTheme="majorHAnsi" w:cstheme="majorHAnsi"/>
          <w:sz w:val="24"/>
          <w:szCs w:val="24"/>
          <w:lang w:val="en-GB"/>
        </w:rPr>
        <w:t>ound table discussion</w:t>
      </w:r>
      <w:r w:rsidR="00FC0BF8" w:rsidRPr="00FC0BF8">
        <w:rPr>
          <w:rFonts w:asciiTheme="majorHAnsi" w:hAnsiTheme="majorHAnsi" w:cstheme="majorHAnsi"/>
          <w:sz w:val="24"/>
          <w:szCs w:val="24"/>
          <w:lang w:val="en-GB"/>
        </w:rPr>
        <w:t>)</w:t>
      </w:r>
    </w:p>
    <w:p w14:paraId="7898B04E" w14:textId="7BE11666" w:rsidR="00AA5A20" w:rsidRPr="00FC0BF8" w:rsidRDefault="00A74BBC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10:45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AF5F5D"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PTE </w:t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>Innovation Awards Ceremony</w:t>
      </w:r>
    </w:p>
    <w:p w14:paraId="36AF6C31" w14:textId="7FD59B9F" w:rsidR="008F125F" w:rsidRPr="00FC0BF8" w:rsidRDefault="0068794D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11</w:t>
      </w:r>
      <w:r w:rsidR="008F125F" w:rsidRPr="00FC0BF8">
        <w:rPr>
          <w:rFonts w:asciiTheme="majorHAnsi" w:hAnsiTheme="majorHAnsi" w:cstheme="majorHAnsi"/>
          <w:sz w:val="24"/>
          <w:szCs w:val="24"/>
          <w:lang w:val="en-GB"/>
        </w:rPr>
        <w:t>.</w:t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>00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8F125F" w:rsidRPr="00FC0BF8">
        <w:rPr>
          <w:rFonts w:asciiTheme="majorHAnsi" w:hAnsiTheme="majorHAnsi" w:cstheme="majorHAnsi"/>
          <w:sz w:val="24"/>
          <w:szCs w:val="24"/>
          <w:lang w:val="en-GB"/>
        </w:rPr>
        <w:t>B2B</w:t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>, networking</w:t>
      </w:r>
    </w:p>
    <w:p w14:paraId="521840DD" w14:textId="2D521CC6" w:rsidR="00D9244C" w:rsidRPr="00FC0BF8" w:rsidRDefault="00D9244C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11.00</w:t>
      </w:r>
      <w:r w:rsid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FC0BF8" w:rsidRPr="00FC0BF8">
        <w:rPr>
          <w:rFonts w:asciiTheme="majorHAnsi" w:hAnsiTheme="majorHAnsi" w:cstheme="majorHAnsi"/>
          <w:sz w:val="24"/>
          <w:szCs w:val="24"/>
          <w:lang w:val="en-GB"/>
        </w:rPr>
        <w:t>Partner meetings of faculties I</w:t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. </w:t>
      </w:r>
      <w:r w:rsidR="002419EF" w:rsidRPr="00FC0BF8">
        <w:rPr>
          <w:rFonts w:asciiTheme="majorHAnsi" w:hAnsiTheme="majorHAnsi" w:cstheme="majorHAnsi"/>
          <w:sz w:val="24"/>
          <w:szCs w:val="24"/>
          <w:lang w:val="en-GB"/>
        </w:rPr>
        <w:t>(TTK, MK, GYTK)</w:t>
      </w:r>
    </w:p>
    <w:p w14:paraId="29EDBC88" w14:textId="1881CC02" w:rsidR="004F6513" w:rsidRPr="00FC0BF8" w:rsidRDefault="00D9244C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13:00</w:t>
      </w:r>
      <w:r w:rsidR="004F6513" w:rsidRP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Pr="00FC0BF8">
        <w:rPr>
          <w:rFonts w:asciiTheme="majorHAnsi" w:hAnsiTheme="majorHAnsi" w:cstheme="majorHAnsi"/>
          <w:sz w:val="24"/>
          <w:szCs w:val="24"/>
          <w:lang w:val="en-GB"/>
        </w:rPr>
        <w:t>Lunch brea</w:t>
      </w:r>
      <w:r w:rsidR="004F6513" w:rsidRPr="00FC0BF8">
        <w:rPr>
          <w:rFonts w:asciiTheme="majorHAnsi" w:hAnsiTheme="majorHAnsi" w:cstheme="majorHAnsi"/>
          <w:sz w:val="24"/>
          <w:szCs w:val="24"/>
          <w:lang w:val="en-GB"/>
        </w:rPr>
        <w:t>k</w:t>
      </w:r>
    </w:p>
    <w:p w14:paraId="4EA2448A" w14:textId="2657DA44" w:rsidR="00B54966" w:rsidRPr="00FC0BF8" w:rsidRDefault="00D9244C" w:rsidP="004F6513">
      <w:pPr>
        <w:tabs>
          <w:tab w:val="left" w:pos="6120"/>
        </w:tabs>
        <w:spacing w:after="0" w:line="240" w:lineRule="auto"/>
        <w:ind w:left="567" w:hanging="680"/>
        <w:contextualSpacing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FC0BF8">
        <w:rPr>
          <w:rFonts w:asciiTheme="majorHAnsi" w:hAnsiTheme="majorHAnsi" w:cstheme="majorHAnsi"/>
          <w:sz w:val="24"/>
          <w:szCs w:val="24"/>
          <w:lang w:val="en-GB"/>
        </w:rPr>
        <w:t>14.00</w:t>
      </w:r>
      <w:r w:rsidR="004F6513" w:rsidRPr="00FC0BF8">
        <w:rPr>
          <w:rFonts w:asciiTheme="majorHAnsi" w:hAnsiTheme="majorHAnsi" w:cstheme="majorHAnsi"/>
          <w:sz w:val="24"/>
          <w:szCs w:val="24"/>
          <w:lang w:val="en-GB"/>
        </w:rPr>
        <w:tab/>
      </w:r>
      <w:r w:rsidR="006709E1" w:rsidRPr="00FC0BF8">
        <w:rPr>
          <w:rFonts w:asciiTheme="majorHAnsi" w:hAnsiTheme="majorHAnsi" w:cstheme="majorHAnsi"/>
          <w:sz w:val="24"/>
          <w:szCs w:val="24"/>
          <w:lang w:val="en-GB"/>
        </w:rPr>
        <w:t xml:space="preserve">Partner meetings of faculties II </w:t>
      </w:r>
      <w:r w:rsidR="002419EF" w:rsidRPr="00FC0BF8">
        <w:rPr>
          <w:rFonts w:asciiTheme="majorHAnsi" w:hAnsiTheme="majorHAnsi" w:cstheme="majorHAnsi"/>
          <w:sz w:val="24"/>
          <w:szCs w:val="24"/>
          <w:lang w:val="en-GB"/>
        </w:rPr>
        <w:t>(TTK, MK, GYTK)</w:t>
      </w:r>
    </w:p>
    <w:sectPr w:rsidR="00B54966" w:rsidRPr="00FC0BF8" w:rsidSect="00BD70C0">
      <w:headerReference w:type="default" r:id="rId11"/>
      <w:footerReference w:type="default" r:id="rId12"/>
      <w:pgSz w:w="11906" w:h="16838"/>
      <w:pgMar w:top="226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02780" w14:textId="77777777" w:rsidR="004D0F1E" w:rsidRDefault="004D0F1E" w:rsidP="00110395">
      <w:pPr>
        <w:spacing w:after="0" w:line="240" w:lineRule="auto"/>
      </w:pPr>
      <w:r>
        <w:separator/>
      </w:r>
    </w:p>
  </w:endnote>
  <w:endnote w:type="continuationSeparator" w:id="0">
    <w:p w14:paraId="514A410E" w14:textId="77777777" w:rsidR="004D0F1E" w:rsidRDefault="004D0F1E" w:rsidP="00110395">
      <w:pPr>
        <w:spacing w:after="0" w:line="240" w:lineRule="auto"/>
      </w:pPr>
      <w:r>
        <w:continuationSeparator/>
      </w:r>
    </w:p>
  </w:endnote>
  <w:endnote w:type="continuationNotice" w:id="1">
    <w:p w14:paraId="4F04A40A" w14:textId="77777777" w:rsidR="004D0F1E" w:rsidRDefault="004D0F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ADBC" w14:textId="59CF73B6" w:rsidR="00EB41B9" w:rsidRDefault="00EB41B9">
    <w:pPr>
      <w:pStyle w:val="llb"/>
    </w:pPr>
    <w:r>
      <w:t xml:space="preserve">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FC260" w14:textId="77777777" w:rsidR="004D0F1E" w:rsidRDefault="004D0F1E" w:rsidP="00110395">
      <w:pPr>
        <w:spacing w:after="0" w:line="240" w:lineRule="auto"/>
      </w:pPr>
      <w:r>
        <w:separator/>
      </w:r>
    </w:p>
  </w:footnote>
  <w:footnote w:type="continuationSeparator" w:id="0">
    <w:p w14:paraId="6E6D6364" w14:textId="77777777" w:rsidR="004D0F1E" w:rsidRDefault="004D0F1E" w:rsidP="00110395">
      <w:pPr>
        <w:spacing w:after="0" w:line="240" w:lineRule="auto"/>
      </w:pPr>
      <w:r>
        <w:continuationSeparator/>
      </w:r>
    </w:p>
  </w:footnote>
  <w:footnote w:type="continuationNotice" w:id="1">
    <w:p w14:paraId="6EB339E4" w14:textId="77777777" w:rsidR="004D0F1E" w:rsidRDefault="004D0F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F6C63" w14:textId="77777777" w:rsidR="00612331" w:rsidRPr="002C2805" w:rsidRDefault="00851BCC" w:rsidP="00492D5C">
    <w:pPr>
      <w:pStyle w:val="lfej"/>
      <w:jc w:val="center"/>
      <w:rPr>
        <w:rFonts w:cstheme="minorHAnsi"/>
        <w:color w:val="F0CD38"/>
        <w:spacing w:val="16"/>
        <w:sz w:val="44"/>
        <w:szCs w:val="44"/>
      </w:rPr>
    </w:pPr>
    <w:r w:rsidRPr="002C2805">
      <w:rPr>
        <w:rFonts w:cstheme="minorHAnsi"/>
        <w:noProof/>
        <w:color w:val="F0CD38"/>
        <w:spacing w:val="16"/>
        <w:sz w:val="44"/>
        <w:szCs w:val="44"/>
      </w:rPr>
      <w:drawing>
        <wp:anchor distT="0" distB="0" distL="114300" distR="114300" simplePos="0" relativeHeight="251658240" behindDoc="1" locked="0" layoutInCell="1" allowOverlap="1" wp14:anchorId="6DE41896" wp14:editId="1651D404">
          <wp:simplePos x="0" y="0"/>
          <wp:positionH relativeFrom="column">
            <wp:posOffset>-33955</wp:posOffset>
          </wp:positionH>
          <wp:positionV relativeFrom="paragraph">
            <wp:posOffset>61986</wp:posOffset>
          </wp:positionV>
          <wp:extent cx="3576955" cy="1137920"/>
          <wp:effectExtent l="0" t="0" r="4445" b="5080"/>
          <wp:wrapTight wrapText="bothSides">
            <wp:wrapPolygon edited="0">
              <wp:start x="0" y="0"/>
              <wp:lineTo x="0" y="21335"/>
              <wp:lineTo x="21512" y="21335"/>
              <wp:lineTo x="21512" y="0"/>
              <wp:lineTo x="0" y="0"/>
            </wp:wrapPolygon>
          </wp:wrapTight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34" r="22124" b="58520"/>
                  <a:stretch/>
                </pic:blipFill>
                <pic:spPr bwMode="auto">
                  <a:xfrm>
                    <a:off x="0" y="0"/>
                    <a:ext cx="3576955" cy="1137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92D5C" w:rsidRPr="002C2805">
      <w:rPr>
        <w:rFonts w:cstheme="minorHAnsi"/>
        <w:color w:val="F0CD38"/>
        <w:spacing w:val="16"/>
        <w:sz w:val="44"/>
        <w:szCs w:val="44"/>
      </w:rPr>
      <w:t xml:space="preserve">Innovation </w:t>
    </w:r>
    <w:proofErr w:type="spellStart"/>
    <w:r w:rsidR="00492D5C" w:rsidRPr="002C2805">
      <w:rPr>
        <w:rFonts w:cstheme="minorHAnsi"/>
        <w:color w:val="F0CD38"/>
        <w:spacing w:val="16"/>
        <w:sz w:val="44"/>
        <w:szCs w:val="44"/>
      </w:rPr>
      <w:t>Days</w:t>
    </w:r>
    <w:proofErr w:type="spellEnd"/>
  </w:p>
  <w:p w14:paraId="2E71D7E5" w14:textId="3D4DF0E6" w:rsidR="00340E93" w:rsidRPr="00680241" w:rsidRDefault="00E13EBE" w:rsidP="00197D0A">
    <w:pPr>
      <w:pStyle w:val="lfej"/>
      <w:spacing w:line="1400" w:lineRule="exact"/>
      <w:jc w:val="center"/>
      <w:rPr>
        <w:color w:val="F0CD38"/>
        <w:sz w:val="160"/>
        <w:szCs w:val="160"/>
      </w:rPr>
    </w:pPr>
    <w:r w:rsidRPr="00680241">
      <w:rPr>
        <w:color w:val="F0CD38"/>
        <w:sz w:val="160"/>
        <w:szCs w:val="160"/>
      </w:rPr>
      <w:t>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DE9"/>
    <w:multiLevelType w:val="multilevel"/>
    <w:tmpl w:val="BA2E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8955FD"/>
    <w:multiLevelType w:val="hybridMultilevel"/>
    <w:tmpl w:val="4926843A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D76F82"/>
    <w:multiLevelType w:val="multilevel"/>
    <w:tmpl w:val="48A09852"/>
    <w:lvl w:ilvl="0">
      <w:start w:val="1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numFmt w:val="decimalZero"/>
      <w:lvlText w:val="%1.%2"/>
      <w:lvlJc w:val="left"/>
      <w:pPr>
        <w:ind w:left="1035" w:hanging="1035"/>
      </w:pPr>
      <w:rPr>
        <w:rFonts w:hint="default"/>
      </w:rPr>
    </w:lvl>
    <w:lvl w:ilvl="2">
      <w:start w:val="19"/>
      <w:numFmt w:val="decimal"/>
      <w:lvlText w:val="%1.%2-%3.0"/>
      <w:lvlJc w:val="left"/>
      <w:pPr>
        <w:ind w:left="1035" w:hanging="1035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EC309FD"/>
    <w:multiLevelType w:val="multilevel"/>
    <w:tmpl w:val="B790B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97249"/>
    <w:multiLevelType w:val="hybridMultilevel"/>
    <w:tmpl w:val="33DA83C8"/>
    <w:lvl w:ilvl="0" w:tplc="040E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5" w15:restartNumberingAfterBreak="0">
    <w:nsid w:val="15713649"/>
    <w:multiLevelType w:val="hybridMultilevel"/>
    <w:tmpl w:val="7E1C977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F756D"/>
    <w:multiLevelType w:val="multilevel"/>
    <w:tmpl w:val="46CA4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AB6A7B"/>
    <w:multiLevelType w:val="hybridMultilevel"/>
    <w:tmpl w:val="94DAFA5E"/>
    <w:lvl w:ilvl="0" w:tplc="040E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255A3555"/>
    <w:multiLevelType w:val="hybridMultilevel"/>
    <w:tmpl w:val="73E8FA44"/>
    <w:lvl w:ilvl="0" w:tplc="59B28D1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73AF30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EE7F59"/>
    <w:multiLevelType w:val="hybridMultilevel"/>
    <w:tmpl w:val="B18E1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E682C"/>
    <w:multiLevelType w:val="hybridMultilevel"/>
    <w:tmpl w:val="20A473E2"/>
    <w:lvl w:ilvl="0" w:tplc="9A04F4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E1A6D"/>
    <w:multiLevelType w:val="hybridMultilevel"/>
    <w:tmpl w:val="F120F04C"/>
    <w:lvl w:ilvl="0" w:tplc="8F8208A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F4F06B8"/>
    <w:multiLevelType w:val="multilevel"/>
    <w:tmpl w:val="EC60A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CF5DF5"/>
    <w:multiLevelType w:val="hybridMultilevel"/>
    <w:tmpl w:val="8ECE0000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7907A17"/>
    <w:multiLevelType w:val="multilevel"/>
    <w:tmpl w:val="08E81ACA"/>
    <w:lvl w:ilvl="0">
      <w:start w:val="10"/>
      <w:numFmt w:val="decimal"/>
      <w:lvlText w:val="%1"/>
      <w:lvlJc w:val="left"/>
      <w:pPr>
        <w:ind w:left="1035" w:hanging="1035"/>
      </w:pPr>
      <w:rPr>
        <w:rFonts w:hint="default"/>
        <w:b w:val="0"/>
      </w:rPr>
    </w:lvl>
    <w:lvl w:ilvl="1">
      <w:numFmt w:val="decimalZero"/>
      <w:lvlText w:val="%1.%2"/>
      <w:lvlJc w:val="left"/>
      <w:pPr>
        <w:ind w:left="1035" w:hanging="1035"/>
      </w:pPr>
      <w:rPr>
        <w:rFonts w:hint="default"/>
        <w:b w:val="0"/>
      </w:rPr>
    </w:lvl>
    <w:lvl w:ilvl="2">
      <w:start w:val="12"/>
      <w:numFmt w:val="decimal"/>
      <w:lvlText w:val="%1.%2-%3.0"/>
      <w:lvlJc w:val="left"/>
      <w:pPr>
        <w:ind w:left="1035" w:hanging="1035"/>
      </w:pPr>
      <w:rPr>
        <w:rFonts w:hint="default"/>
        <w:b w:val="0"/>
      </w:rPr>
    </w:lvl>
    <w:lvl w:ilvl="3">
      <w:start w:val="1"/>
      <w:numFmt w:val="decimalZero"/>
      <w:lvlText w:val="%1.%2-%3.%4"/>
      <w:lvlJc w:val="left"/>
      <w:pPr>
        <w:ind w:left="1035" w:hanging="1035"/>
      </w:pPr>
      <w:rPr>
        <w:rFonts w:hint="default"/>
        <w:b w:val="0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-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5" w15:restartNumberingAfterBreak="0">
    <w:nsid w:val="58382BB0"/>
    <w:multiLevelType w:val="multilevel"/>
    <w:tmpl w:val="81203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A04A21"/>
    <w:multiLevelType w:val="hybridMultilevel"/>
    <w:tmpl w:val="3C0AD5D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1A57D6"/>
    <w:multiLevelType w:val="hybridMultilevel"/>
    <w:tmpl w:val="8CD40A1A"/>
    <w:lvl w:ilvl="0" w:tplc="21BC7860">
      <w:start w:val="9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  <w:b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53C4D"/>
    <w:multiLevelType w:val="hybridMultilevel"/>
    <w:tmpl w:val="4DAE7114"/>
    <w:lvl w:ilvl="0" w:tplc="040E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67447143"/>
    <w:multiLevelType w:val="hybridMultilevel"/>
    <w:tmpl w:val="927A00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1D3B2E"/>
    <w:multiLevelType w:val="multilevel"/>
    <w:tmpl w:val="08AE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DA02F0"/>
    <w:multiLevelType w:val="hybridMultilevel"/>
    <w:tmpl w:val="C5362796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2475158">
    <w:abstractNumId w:val="10"/>
  </w:num>
  <w:num w:numId="2" w16cid:durableId="491258706">
    <w:abstractNumId w:val="14"/>
  </w:num>
  <w:num w:numId="3" w16cid:durableId="1318612107">
    <w:abstractNumId w:val="2"/>
  </w:num>
  <w:num w:numId="4" w16cid:durableId="1254821392">
    <w:abstractNumId w:val="8"/>
  </w:num>
  <w:num w:numId="5" w16cid:durableId="780298136">
    <w:abstractNumId w:val="11"/>
  </w:num>
  <w:num w:numId="6" w16cid:durableId="1675494177">
    <w:abstractNumId w:val="4"/>
  </w:num>
  <w:num w:numId="7" w16cid:durableId="261449823">
    <w:abstractNumId w:val="7"/>
  </w:num>
  <w:num w:numId="8" w16cid:durableId="1877044149">
    <w:abstractNumId w:val="18"/>
  </w:num>
  <w:num w:numId="9" w16cid:durableId="1264454331">
    <w:abstractNumId w:val="21"/>
  </w:num>
  <w:num w:numId="10" w16cid:durableId="1468472031">
    <w:abstractNumId w:val="5"/>
  </w:num>
  <w:num w:numId="11" w16cid:durableId="314182896">
    <w:abstractNumId w:val="19"/>
  </w:num>
  <w:num w:numId="12" w16cid:durableId="585845855">
    <w:abstractNumId w:val="3"/>
  </w:num>
  <w:num w:numId="13" w16cid:durableId="1182278069">
    <w:abstractNumId w:val="6"/>
  </w:num>
  <w:num w:numId="14" w16cid:durableId="1145662505">
    <w:abstractNumId w:val="15"/>
  </w:num>
  <w:num w:numId="15" w16cid:durableId="1249995583">
    <w:abstractNumId w:val="0"/>
  </w:num>
  <w:num w:numId="16" w16cid:durableId="869806002">
    <w:abstractNumId w:val="9"/>
  </w:num>
  <w:num w:numId="17" w16cid:durableId="205410987">
    <w:abstractNumId w:val="13"/>
  </w:num>
  <w:num w:numId="18" w16cid:durableId="464012531">
    <w:abstractNumId w:val="16"/>
  </w:num>
  <w:num w:numId="19" w16cid:durableId="1029258556">
    <w:abstractNumId w:val="1"/>
  </w:num>
  <w:num w:numId="20" w16cid:durableId="613944564">
    <w:abstractNumId w:val="12"/>
  </w:num>
  <w:num w:numId="21" w16cid:durableId="2066292182">
    <w:abstractNumId w:val="20"/>
  </w:num>
  <w:num w:numId="22" w16cid:durableId="108029901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jUxNzczNrIwtDRX0lEKTi0uzszPAykwMq8FADs8zlUtAAAA"/>
  </w:docVars>
  <w:rsids>
    <w:rsidRoot w:val="00110395"/>
    <w:rsid w:val="00011EDB"/>
    <w:rsid w:val="00015847"/>
    <w:rsid w:val="00024979"/>
    <w:rsid w:val="00025DD0"/>
    <w:rsid w:val="00035085"/>
    <w:rsid w:val="00035817"/>
    <w:rsid w:val="00036E14"/>
    <w:rsid w:val="00041BEC"/>
    <w:rsid w:val="00042159"/>
    <w:rsid w:val="00047210"/>
    <w:rsid w:val="0005022E"/>
    <w:rsid w:val="0005048C"/>
    <w:rsid w:val="00052495"/>
    <w:rsid w:val="0006340A"/>
    <w:rsid w:val="00063949"/>
    <w:rsid w:val="00071442"/>
    <w:rsid w:val="00073AAD"/>
    <w:rsid w:val="0007443C"/>
    <w:rsid w:val="00081D65"/>
    <w:rsid w:val="00083A3C"/>
    <w:rsid w:val="00087072"/>
    <w:rsid w:val="000903A7"/>
    <w:rsid w:val="00094AA7"/>
    <w:rsid w:val="0009757F"/>
    <w:rsid w:val="000A10C3"/>
    <w:rsid w:val="000A4363"/>
    <w:rsid w:val="000A4707"/>
    <w:rsid w:val="000A494F"/>
    <w:rsid w:val="000A71A6"/>
    <w:rsid w:val="000B4DDC"/>
    <w:rsid w:val="000B6CCB"/>
    <w:rsid w:val="000C08DE"/>
    <w:rsid w:val="000C15D0"/>
    <w:rsid w:val="000C3310"/>
    <w:rsid w:val="000C6944"/>
    <w:rsid w:val="000C6E58"/>
    <w:rsid w:val="000D4509"/>
    <w:rsid w:val="000D6613"/>
    <w:rsid w:val="000F0C12"/>
    <w:rsid w:val="000F5F82"/>
    <w:rsid w:val="00101C6F"/>
    <w:rsid w:val="00102FD2"/>
    <w:rsid w:val="0010331E"/>
    <w:rsid w:val="00110395"/>
    <w:rsid w:val="00111679"/>
    <w:rsid w:val="001156C8"/>
    <w:rsid w:val="00116CAE"/>
    <w:rsid w:val="00142896"/>
    <w:rsid w:val="00144FD3"/>
    <w:rsid w:val="00145B41"/>
    <w:rsid w:val="001462AB"/>
    <w:rsid w:val="00146AA5"/>
    <w:rsid w:val="00147204"/>
    <w:rsid w:val="001554D1"/>
    <w:rsid w:val="00161472"/>
    <w:rsid w:val="001618B5"/>
    <w:rsid w:val="001643F1"/>
    <w:rsid w:val="00165E05"/>
    <w:rsid w:val="00165EF4"/>
    <w:rsid w:val="00182A6A"/>
    <w:rsid w:val="00187DD7"/>
    <w:rsid w:val="00197BDC"/>
    <w:rsid w:val="00197D0A"/>
    <w:rsid w:val="001A00B7"/>
    <w:rsid w:val="001A1688"/>
    <w:rsid w:val="001A17E8"/>
    <w:rsid w:val="001A1F4B"/>
    <w:rsid w:val="001A5BF0"/>
    <w:rsid w:val="001B151A"/>
    <w:rsid w:val="001B3432"/>
    <w:rsid w:val="001C2CBA"/>
    <w:rsid w:val="001C3B21"/>
    <w:rsid w:val="001C3CF8"/>
    <w:rsid w:val="001C76DE"/>
    <w:rsid w:val="001D0AB7"/>
    <w:rsid w:val="001D3768"/>
    <w:rsid w:val="001E0B2A"/>
    <w:rsid w:val="00200593"/>
    <w:rsid w:val="00203E73"/>
    <w:rsid w:val="002048D8"/>
    <w:rsid w:val="00206CF9"/>
    <w:rsid w:val="0021231D"/>
    <w:rsid w:val="00213C1C"/>
    <w:rsid w:val="00221777"/>
    <w:rsid w:val="00231085"/>
    <w:rsid w:val="002311A3"/>
    <w:rsid w:val="00234C96"/>
    <w:rsid w:val="00237627"/>
    <w:rsid w:val="00237DF2"/>
    <w:rsid w:val="00240F7E"/>
    <w:rsid w:val="0024125F"/>
    <w:rsid w:val="002419EF"/>
    <w:rsid w:val="0024356C"/>
    <w:rsid w:val="0025291D"/>
    <w:rsid w:val="002545D0"/>
    <w:rsid w:val="00255C8B"/>
    <w:rsid w:val="00260656"/>
    <w:rsid w:val="002625CB"/>
    <w:rsid w:val="00263144"/>
    <w:rsid w:val="00265995"/>
    <w:rsid w:val="0026671E"/>
    <w:rsid w:val="00270D79"/>
    <w:rsid w:val="0027442A"/>
    <w:rsid w:val="00274D09"/>
    <w:rsid w:val="0028454C"/>
    <w:rsid w:val="002910C1"/>
    <w:rsid w:val="00291255"/>
    <w:rsid w:val="00292204"/>
    <w:rsid w:val="0029617D"/>
    <w:rsid w:val="002A4B66"/>
    <w:rsid w:val="002A5DD0"/>
    <w:rsid w:val="002A639B"/>
    <w:rsid w:val="002B6C28"/>
    <w:rsid w:val="002C2805"/>
    <w:rsid w:val="002D3F20"/>
    <w:rsid w:val="002D792B"/>
    <w:rsid w:val="002E4658"/>
    <w:rsid w:val="002F0D81"/>
    <w:rsid w:val="002F7764"/>
    <w:rsid w:val="003002A2"/>
    <w:rsid w:val="00306A86"/>
    <w:rsid w:val="00312C5D"/>
    <w:rsid w:val="003139B2"/>
    <w:rsid w:val="003139CD"/>
    <w:rsid w:val="00314EAC"/>
    <w:rsid w:val="00331B0B"/>
    <w:rsid w:val="0033774E"/>
    <w:rsid w:val="00340E93"/>
    <w:rsid w:val="00341BDB"/>
    <w:rsid w:val="003446BD"/>
    <w:rsid w:val="00354514"/>
    <w:rsid w:val="00362368"/>
    <w:rsid w:val="003710F9"/>
    <w:rsid w:val="00373673"/>
    <w:rsid w:val="00374DCC"/>
    <w:rsid w:val="00380C8A"/>
    <w:rsid w:val="003827AD"/>
    <w:rsid w:val="00385BFC"/>
    <w:rsid w:val="00391EB8"/>
    <w:rsid w:val="003965C8"/>
    <w:rsid w:val="003A185D"/>
    <w:rsid w:val="003A716C"/>
    <w:rsid w:val="003B4F73"/>
    <w:rsid w:val="003B5F44"/>
    <w:rsid w:val="003C207B"/>
    <w:rsid w:val="003C3C8A"/>
    <w:rsid w:val="003C7434"/>
    <w:rsid w:val="003D5FF6"/>
    <w:rsid w:val="003E1352"/>
    <w:rsid w:val="003E7046"/>
    <w:rsid w:val="003F4B02"/>
    <w:rsid w:val="00400157"/>
    <w:rsid w:val="00405ABA"/>
    <w:rsid w:val="00406C89"/>
    <w:rsid w:val="00407AB9"/>
    <w:rsid w:val="004105FE"/>
    <w:rsid w:val="00421D1E"/>
    <w:rsid w:val="00421F7F"/>
    <w:rsid w:val="0042283B"/>
    <w:rsid w:val="00423423"/>
    <w:rsid w:val="00427780"/>
    <w:rsid w:val="00427B99"/>
    <w:rsid w:val="00433D20"/>
    <w:rsid w:val="00440067"/>
    <w:rsid w:val="00440356"/>
    <w:rsid w:val="004432EE"/>
    <w:rsid w:val="00451B8C"/>
    <w:rsid w:val="00460870"/>
    <w:rsid w:val="0046091D"/>
    <w:rsid w:val="00466383"/>
    <w:rsid w:val="004711D8"/>
    <w:rsid w:val="00476A5E"/>
    <w:rsid w:val="00477BD9"/>
    <w:rsid w:val="00477E71"/>
    <w:rsid w:val="00481547"/>
    <w:rsid w:val="004819CC"/>
    <w:rsid w:val="00483D87"/>
    <w:rsid w:val="00484EF1"/>
    <w:rsid w:val="00490250"/>
    <w:rsid w:val="0049149B"/>
    <w:rsid w:val="00492D5C"/>
    <w:rsid w:val="004A09DC"/>
    <w:rsid w:val="004A0CB7"/>
    <w:rsid w:val="004A0F39"/>
    <w:rsid w:val="004A11B9"/>
    <w:rsid w:val="004A3360"/>
    <w:rsid w:val="004A3494"/>
    <w:rsid w:val="004B19F7"/>
    <w:rsid w:val="004B26CB"/>
    <w:rsid w:val="004B2CBD"/>
    <w:rsid w:val="004B3E4A"/>
    <w:rsid w:val="004B4535"/>
    <w:rsid w:val="004B5345"/>
    <w:rsid w:val="004B5668"/>
    <w:rsid w:val="004B591C"/>
    <w:rsid w:val="004C235B"/>
    <w:rsid w:val="004C26FC"/>
    <w:rsid w:val="004C37EB"/>
    <w:rsid w:val="004C5154"/>
    <w:rsid w:val="004C51A4"/>
    <w:rsid w:val="004C7FF6"/>
    <w:rsid w:val="004D0F1E"/>
    <w:rsid w:val="004D4DC5"/>
    <w:rsid w:val="004D6D49"/>
    <w:rsid w:val="004E0341"/>
    <w:rsid w:val="004E0379"/>
    <w:rsid w:val="004E2C36"/>
    <w:rsid w:val="004F083D"/>
    <w:rsid w:val="004F446E"/>
    <w:rsid w:val="004F454E"/>
    <w:rsid w:val="004F4551"/>
    <w:rsid w:val="004F5F69"/>
    <w:rsid w:val="004F616A"/>
    <w:rsid w:val="004F6513"/>
    <w:rsid w:val="004F6BC2"/>
    <w:rsid w:val="0050373F"/>
    <w:rsid w:val="00504DBC"/>
    <w:rsid w:val="00504F15"/>
    <w:rsid w:val="005079D8"/>
    <w:rsid w:val="00511557"/>
    <w:rsid w:val="005121FA"/>
    <w:rsid w:val="00513AF0"/>
    <w:rsid w:val="005143D0"/>
    <w:rsid w:val="00514C8E"/>
    <w:rsid w:val="00515702"/>
    <w:rsid w:val="00520DC8"/>
    <w:rsid w:val="00521C49"/>
    <w:rsid w:val="00523BAD"/>
    <w:rsid w:val="005260BC"/>
    <w:rsid w:val="005335E4"/>
    <w:rsid w:val="005365E8"/>
    <w:rsid w:val="00537C75"/>
    <w:rsid w:val="00540322"/>
    <w:rsid w:val="00540AAA"/>
    <w:rsid w:val="00541A02"/>
    <w:rsid w:val="00544F96"/>
    <w:rsid w:val="00552E2F"/>
    <w:rsid w:val="00556718"/>
    <w:rsid w:val="005619F2"/>
    <w:rsid w:val="0056383F"/>
    <w:rsid w:val="00565716"/>
    <w:rsid w:val="00566FBB"/>
    <w:rsid w:val="00567E73"/>
    <w:rsid w:val="00571F39"/>
    <w:rsid w:val="00572643"/>
    <w:rsid w:val="00572EA9"/>
    <w:rsid w:val="00573759"/>
    <w:rsid w:val="00573CD3"/>
    <w:rsid w:val="00573EB7"/>
    <w:rsid w:val="00575732"/>
    <w:rsid w:val="00581CAF"/>
    <w:rsid w:val="0058293E"/>
    <w:rsid w:val="005861CD"/>
    <w:rsid w:val="00586542"/>
    <w:rsid w:val="0059399A"/>
    <w:rsid w:val="00595D08"/>
    <w:rsid w:val="00596D83"/>
    <w:rsid w:val="005A0A01"/>
    <w:rsid w:val="005A2DBC"/>
    <w:rsid w:val="005A67B6"/>
    <w:rsid w:val="005B0B81"/>
    <w:rsid w:val="005B369A"/>
    <w:rsid w:val="005B3E0D"/>
    <w:rsid w:val="005B4614"/>
    <w:rsid w:val="005C45F0"/>
    <w:rsid w:val="005C5435"/>
    <w:rsid w:val="005C5F23"/>
    <w:rsid w:val="005C6F30"/>
    <w:rsid w:val="005C7001"/>
    <w:rsid w:val="005C78C7"/>
    <w:rsid w:val="005C7FE3"/>
    <w:rsid w:val="005D0E6A"/>
    <w:rsid w:val="005D1FA7"/>
    <w:rsid w:val="005D2B3F"/>
    <w:rsid w:val="005D38B8"/>
    <w:rsid w:val="005D41AC"/>
    <w:rsid w:val="005D7240"/>
    <w:rsid w:val="005E1C10"/>
    <w:rsid w:val="005E2028"/>
    <w:rsid w:val="005E24D1"/>
    <w:rsid w:val="005E3154"/>
    <w:rsid w:val="005E324D"/>
    <w:rsid w:val="005E5F1E"/>
    <w:rsid w:val="00601E97"/>
    <w:rsid w:val="00602FA4"/>
    <w:rsid w:val="00604BCE"/>
    <w:rsid w:val="00610BAA"/>
    <w:rsid w:val="00610C45"/>
    <w:rsid w:val="00612331"/>
    <w:rsid w:val="00613AB2"/>
    <w:rsid w:val="00614907"/>
    <w:rsid w:val="00616A54"/>
    <w:rsid w:val="006202FF"/>
    <w:rsid w:val="00620F63"/>
    <w:rsid w:val="006217C7"/>
    <w:rsid w:val="0062239F"/>
    <w:rsid w:val="0062643E"/>
    <w:rsid w:val="006279D7"/>
    <w:rsid w:val="006317CD"/>
    <w:rsid w:val="00632B09"/>
    <w:rsid w:val="00635131"/>
    <w:rsid w:val="00642221"/>
    <w:rsid w:val="00651339"/>
    <w:rsid w:val="00651B1A"/>
    <w:rsid w:val="0065363D"/>
    <w:rsid w:val="00654BBC"/>
    <w:rsid w:val="006562BE"/>
    <w:rsid w:val="0066330D"/>
    <w:rsid w:val="0066393E"/>
    <w:rsid w:val="00665C98"/>
    <w:rsid w:val="006676A0"/>
    <w:rsid w:val="00667DFC"/>
    <w:rsid w:val="006709E1"/>
    <w:rsid w:val="00671E03"/>
    <w:rsid w:val="006729E0"/>
    <w:rsid w:val="0067622D"/>
    <w:rsid w:val="00680241"/>
    <w:rsid w:val="00681F8C"/>
    <w:rsid w:val="00684E77"/>
    <w:rsid w:val="00686827"/>
    <w:rsid w:val="0068794D"/>
    <w:rsid w:val="00690487"/>
    <w:rsid w:val="00694631"/>
    <w:rsid w:val="006946AA"/>
    <w:rsid w:val="00694B4A"/>
    <w:rsid w:val="006A2FB8"/>
    <w:rsid w:val="006A3756"/>
    <w:rsid w:val="006A5CCB"/>
    <w:rsid w:val="006A6308"/>
    <w:rsid w:val="006A67D6"/>
    <w:rsid w:val="006A7E89"/>
    <w:rsid w:val="006B2744"/>
    <w:rsid w:val="006B65C1"/>
    <w:rsid w:val="006B735D"/>
    <w:rsid w:val="006C1A53"/>
    <w:rsid w:val="006C1A59"/>
    <w:rsid w:val="006C20CC"/>
    <w:rsid w:val="006C6284"/>
    <w:rsid w:val="006D0DDA"/>
    <w:rsid w:val="006D16A3"/>
    <w:rsid w:val="006D316C"/>
    <w:rsid w:val="006E1EE6"/>
    <w:rsid w:val="006E5799"/>
    <w:rsid w:val="006F15E0"/>
    <w:rsid w:val="006F3234"/>
    <w:rsid w:val="006F391F"/>
    <w:rsid w:val="006F4072"/>
    <w:rsid w:val="006F499A"/>
    <w:rsid w:val="006F6106"/>
    <w:rsid w:val="006F6146"/>
    <w:rsid w:val="006F7316"/>
    <w:rsid w:val="00700B8D"/>
    <w:rsid w:val="00701199"/>
    <w:rsid w:val="007026D2"/>
    <w:rsid w:val="0070363C"/>
    <w:rsid w:val="00703A2E"/>
    <w:rsid w:val="00712A7D"/>
    <w:rsid w:val="00713CAE"/>
    <w:rsid w:val="00721D48"/>
    <w:rsid w:val="007220A9"/>
    <w:rsid w:val="0072349F"/>
    <w:rsid w:val="0072392C"/>
    <w:rsid w:val="007249CF"/>
    <w:rsid w:val="00725ACB"/>
    <w:rsid w:val="00733A7B"/>
    <w:rsid w:val="007349D2"/>
    <w:rsid w:val="007362B4"/>
    <w:rsid w:val="0073645A"/>
    <w:rsid w:val="007420D8"/>
    <w:rsid w:val="007430EB"/>
    <w:rsid w:val="00753F7E"/>
    <w:rsid w:val="00760C60"/>
    <w:rsid w:val="00764466"/>
    <w:rsid w:val="0076570F"/>
    <w:rsid w:val="007674DB"/>
    <w:rsid w:val="00767762"/>
    <w:rsid w:val="00767A2B"/>
    <w:rsid w:val="00774945"/>
    <w:rsid w:val="007751FA"/>
    <w:rsid w:val="00776129"/>
    <w:rsid w:val="00776D07"/>
    <w:rsid w:val="00777595"/>
    <w:rsid w:val="007814DE"/>
    <w:rsid w:val="00783253"/>
    <w:rsid w:val="00791F57"/>
    <w:rsid w:val="00792275"/>
    <w:rsid w:val="007A5A5E"/>
    <w:rsid w:val="007B38E7"/>
    <w:rsid w:val="007B7560"/>
    <w:rsid w:val="007B79BD"/>
    <w:rsid w:val="007C051B"/>
    <w:rsid w:val="007D1FC6"/>
    <w:rsid w:val="007D32B6"/>
    <w:rsid w:val="007D5209"/>
    <w:rsid w:val="007D7EE4"/>
    <w:rsid w:val="007E1074"/>
    <w:rsid w:val="007E77AF"/>
    <w:rsid w:val="007F112F"/>
    <w:rsid w:val="007F23A8"/>
    <w:rsid w:val="007F4778"/>
    <w:rsid w:val="007F7D3E"/>
    <w:rsid w:val="008002B1"/>
    <w:rsid w:val="00803CF3"/>
    <w:rsid w:val="00807179"/>
    <w:rsid w:val="00815353"/>
    <w:rsid w:val="0081707F"/>
    <w:rsid w:val="0081743A"/>
    <w:rsid w:val="00820029"/>
    <w:rsid w:val="00820F2A"/>
    <w:rsid w:val="008213C9"/>
    <w:rsid w:val="0082181D"/>
    <w:rsid w:val="00823045"/>
    <w:rsid w:val="00825DE9"/>
    <w:rsid w:val="00830422"/>
    <w:rsid w:val="00835C34"/>
    <w:rsid w:val="0083763B"/>
    <w:rsid w:val="00840DBA"/>
    <w:rsid w:val="0084400B"/>
    <w:rsid w:val="00844931"/>
    <w:rsid w:val="008508AF"/>
    <w:rsid w:val="00851BCC"/>
    <w:rsid w:val="00855042"/>
    <w:rsid w:val="00855FDE"/>
    <w:rsid w:val="008678EA"/>
    <w:rsid w:val="00870775"/>
    <w:rsid w:val="008710ED"/>
    <w:rsid w:val="00876BB0"/>
    <w:rsid w:val="00877C81"/>
    <w:rsid w:val="00885574"/>
    <w:rsid w:val="0089019A"/>
    <w:rsid w:val="00890827"/>
    <w:rsid w:val="008921A5"/>
    <w:rsid w:val="0089373C"/>
    <w:rsid w:val="008943A9"/>
    <w:rsid w:val="00895455"/>
    <w:rsid w:val="008A0328"/>
    <w:rsid w:val="008A2A94"/>
    <w:rsid w:val="008A2EA8"/>
    <w:rsid w:val="008A4D45"/>
    <w:rsid w:val="008A652D"/>
    <w:rsid w:val="008B6A0C"/>
    <w:rsid w:val="008C7764"/>
    <w:rsid w:val="008D053B"/>
    <w:rsid w:val="008D25EB"/>
    <w:rsid w:val="008D3301"/>
    <w:rsid w:val="008D6D2A"/>
    <w:rsid w:val="008E121D"/>
    <w:rsid w:val="008E691B"/>
    <w:rsid w:val="008F125F"/>
    <w:rsid w:val="008F2645"/>
    <w:rsid w:val="008F4DC6"/>
    <w:rsid w:val="008F5C4D"/>
    <w:rsid w:val="00900143"/>
    <w:rsid w:val="00900ECD"/>
    <w:rsid w:val="0091349A"/>
    <w:rsid w:val="00914F1E"/>
    <w:rsid w:val="009156B3"/>
    <w:rsid w:val="00915E74"/>
    <w:rsid w:val="00915F89"/>
    <w:rsid w:val="00922192"/>
    <w:rsid w:val="00922C2A"/>
    <w:rsid w:val="009358E5"/>
    <w:rsid w:val="00941200"/>
    <w:rsid w:val="00941B61"/>
    <w:rsid w:val="00943BCF"/>
    <w:rsid w:val="009462B7"/>
    <w:rsid w:val="0094697F"/>
    <w:rsid w:val="00947C06"/>
    <w:rsid w:val="00953D5C"/>
    <w:rsid w:val="00954E00"/>
    <w:rsid w:val="00956670"/>
    <w:rsid w:val="0096727A"/>
    <w:rsid w:val="0097346F"/>
    <w:rsid w:val="00975E68"/>
    <w:rsid w:val="0097696D"/>
    <w:rsid w:val="00980D33"/>
    <w:rsid w:val="00984B96"/>
    <w:rsid w:val="0099129A"/>
    <w:rsid w:val="00993B76"/>
    <w:rsid w:val="00996C0B"/>
    <w:rsid w:val="009A0636"/>
    <w:rsid w:val="009A1F24"/>
    <w:rsid w:val="009A29E4"/>
    <w:rsid w:val="009B4828"/>
    <w:rsid w:val="009B483D"/>
    <w:rsid w:val="009C0C6D"/>
    <w:rsid w:val="009C0CB1"/>
    <w:rsid w:val="009C0E37"/>
    <w:rsid w:val="009C3814"/>
    <w:rsid w:val="009C624E"/>
    <w:rsid w:val="009C7A2F"/>
    <w:rsid w:val="009C7B36"/>
    <w:rsid w:val="009C7D20"/>
    <w:rsid w:val="009D1D4B"/>
    <w:rsid w:val="009D1E30"/>
    <w:rsid w:val="009D4A56"/>
    <w:rsid w:val="009D631E"/>
    <w:rsid w:val="009E00EC"/>
    <w:rsid w:val="009E0C00"/>
    <w:rsid w:val="009E4C81"/>
    <w:rsid w:val="009E5811"/>
    <w:rsid w:val="009F2CB6"/>
    <w:rsid w:val="009F6720"/>
    <w:rsid w:val="00A068C4"/>
    <w:rsid w:val="00A143EA"/>
    <w:rsid w:val="00A16FD2"/>
    <w:rsid w:val="00A170AC"/>
    <w:rsid w:val="00A204D2"/>
    <w:rsid w:val="00A23B1C"/>
    <w:rsid w:val="00A24782"/>
    <w:rsid w:val="00A25625"/>
    <w:rsid w:val="00A25A1E"/>
    <w:rsid w:val="00A263F5"/>
    <w:rsid w:val="00A26F52"/>
    <w:rsid w:val="00A3062C"/>
    <w:rsid w:val="00A310D8"/>
    <w:rsid w:val="00A3140D"/>
    <w:rsid w:val="00A343FD"/>
    <w:rsid w:val="00A35188"/>
    <w:rsid w:val="00A3678A"/>
    <w:rsid w:val="00A370C9"/>
    <w:rsid w:val="00A44876"/>
    <w:rsid w:val="00A4619A"/>
    <w:rsid w:val="00A47DE1"/>
    <w:rsid w:val="00A51BA8"/>
    <w:rsid w:val="00A56E09"/>
    <w:rsid w:val="00A57CE2"/>
    <w:rsid w:val="00A62548"/>
    <w:rsid w:val="00A6271C"/>
    <w:rsid w:val="00A679FB"/>
    <w:rsid w:val="00A70118"/>
    <w:rsid w:val="00A70A81"/>
    <w:rsid w:val="00A74848"/>
    <w:rsid w:val="00A74BBC"/>
    <w:rsid w:val="00A769D9"/>
    <w:rsid w:val="00A8005D"/>
    <w:rsid w:val="00A81500"/>
    <w:rsid w:val="00A853BD"/>
    <w:rsid w:val="00A85E29"/>
    <w:rsid w:val="00A85FD7"/>
    <w:rsid w:val="00A87F79"/>
    <w:rsid w:val="00A90E6B"/>
    <w:rsid w:val="00A91666"/>
    <w:rsid w:val="00A956C8"/>
    <w:rsid w:val="00AA1731"/>
    <w:rsid w:val="00AA5A20"/>
    <w:rsid w:val="00AA5FA4"/>
    <w:rsid w:val="00AB2CD7"/>
    <w:rsid w:val="00AC4A82"/>
    <w:rsid w:val="00AD2872"/>
    <w:rsid w:val="00AD2910"/>
    <w:rsid w:val="00AD3434"/>
    <w:rsid w:val="00AD3AD1"/>
    <w:rsid w:val="00AD4E1F"/>
    <w:rsid w:val="00AD73A1"/>
    <w:rsid w:val="00AD7AB8"/>
    <w:rsid w:val="00AD7E4B"/>
    <w:rsid w:val="00AE1905"/>
    <w:rsid w:val="00AE3D3B"/>
    <w:rsid w:val="00AE4E01"/>
    <w:rsid w:val="00AF2AC7"/>
    <w:rsid w:val="00AF5083"/>
    <w:rsid w:val="00AF5F5D"/>
    <w:rsid w:val="00B12AAD"/>
    <w:rsid w:val="00B17E4A"/>
    <w:rsid w:val="00B27751"/>
    <w:rsid w:val="00B35297"/>
    <w:rsid w:val="00B35A1D"/>
    <w:rsid w:val="00B41342"/>
    <w:rsid w:val="00B45981"/>
    <w:rsid w:val="00B54966"/>
    <w:rsid w:val="00B54D41"/>
    <w:rsid w:val="00B5527D"/>
    <w:rsid w:val="00B619C7"/>
    <w:rsid w:val="00B64D04"/>
    <w:rsid w:val="00B66ACA"/>
    <w:rsid w:val="00B76B96"/>
    <w:rsid w:val="00B81195"/>
    <w:rsid w:val="00B82D59"/>
    <w:rsid w:val="00B8628D"/>
    <w:rsid w:val="00B87723"/>
    <w:rsid w:val="00B91C6B"/>
    <w:rsid w:val="00B92776"/>
    <w:rsid w:val="00BA2E9A"/>
    <w:rsid w:val="00BA36C6"/>
    <w:rsid w:val="00BA4AD6"/>
    <w:rsid w:val="00BA60DD"/>
    <w:rsid w:val="00BA79A5"/>
    <w:rsid w:val="00BA7FE7"/>
    <w:rsid w:val="00BB1BF8"/>
    <w:rsid w:val="00BB69A5"/>
    <w:rsid w:val="00BB7927"/>
    <w:rsid w:val="00BB7D9C"/>
    <w:rsid w:val="00BD017B"/>
    <w:rsid w:val="00BD1C6C"/>
    <w:rsid w:val="00BD211C"/>
    <w:rsid w:val="00BD3AE2"/>
    <w:rsid w:val="00BD43A7"/>
    <w:rsid w:val="00BD4DB1"/>
    <w:rsid w:val="00BD5FF9"/>
    <w:rsid w:val="00BD70C0"/>
    <w:rsid w:val="00BE13B9"/>
    <w:rsid w:val="00BE43C0"/>
    <w:rsid w:val="00BE516B"/>
    <w:rsid w:val="00BF4A16"/>
    <w:rsid w:val="00BF58AD"/>
    <w:rsid w:val="00BF5F9C"/>
    <w:rsid w:val="00C0125A"/>
    <w:rsid w:val="00C02625"/>
    <w:rsid w:val="00C03C2A"/>
    <w:rsid w:val="00C05F1E"/>
    <w:rsid w:val="00C14239"/>
    <w:rsid w:val="00C147CA"/>
    <w:rsid w:val="00C22624"/>
    <w:rsid w:val="00C22D2B"/>
    <w:rsid w:val="00C22FD4"/>
    <w:rsid w:val="00C25EA0"/>
    <w:rsid w:val="00C26306"/>
    <w:rsid w:val="00C3612D"/>
    <w:rsid w:val="00C43B24"/>
    <w:rsid w:val="00C51A5C"/>
    <w:rsid w:val="00C56216"/>
    <w:rsid w:val="00C57B86"/>
    <w:rsid w:val="00C61DD4"/>
    <w:rsid w:val="00C64713"/>
    <w:rsid w:val="00C700B3"/>
    <w:rsid w:val="00C70284"/>
    <w:rsid w:val="00C71DC6"/>
    <w:rsid w:val="00C73399"/>
    <w:rsid w:val="00C73F8D"/>
    <w:rsid w:val="00C75449"/>
    <w:rsid w:val="00C7547D"/>
    <w:rsid w:val="00C7561A"/>
    <w:rsid w:val="00C7596A"/>
    <w:rsid w:val="00C76DA0"/>
    <w:rsid w:val="00C87844"/>
    <w:rsid w:val="00C90E2A"/>
    <w:rsid w:val="00C96917"/>
    <w:rsid w:val="00CA3161"/>
    <w:rsid w:val="00CA7217"/>
    <w:rsid w:val="00CB039C"/>
    <w:rsid w:val="00CC08D1"/>
    <w:rsid w:val="00CC11E0"/>
    <w:rsid w:val="00CC21AC"/>
    <w:rsid w:val="00CC6DCE"/>
    <w:rsid w:val="00CC7573"/>
    <w:rsid w:val="00CD184E"/>
    <w:rsid w:val="00CD32CD"/>
    <w:rsid w:val="00CD768D"/>
    <w:rsid w:val="00CE5D22"/>
    <w:rsid w:val="00CE6EE8"/>
    <w:rsid w:val="00CE7BCB"/>
    <w:rsid w:val="00CE7CC0"/>
    <w:rsid w:val="00CE7E1C"/>
    <w:rsid w:val="00CF2682"/>
    <w:rsid w:val="00CF41AC"/>
    <w:rsid w:val="00CF7D44"/>
    <w:rsid w:val="00D10157"/>
    <w:rsid w:val="00D13204"/>
    <w:rsid w:val="00D20523"/>
    <w:rsid w:val="00D2066D"/>
    <w:rsid w:val="00D20A72"/>
    <w:rsid w:val="00D212A1"/>
    <w:rsid w:val="00D26531"/>
    <w:rsid w:val="00D267AE"/>
    <w:rsid w:val="00D272F7"/>
    <w:rsid w:val="00D30E4A"/>
    <w:rsid w:val="00D34A1D"/>
    <w:rsid w:val="00D62346"/>
    <w:rsid w:val="00D636BB"/>
    <w:rsid w:val="00D63B6F"/>
    <w:rsid w:val="00D66C95"/>
    <w:rsid w:val="00D675E0"/>
    <w:rsid w:val="00D72A5C"/>
    <w:rsid w:val="00D75A49"/>
    <w:rsid w:val="00D80182"/>
    <w:rsid w:val="00D83507"/>
    <w:rsid w:val="00D83A71"/>
    <w:rsid w:val="00D843BC"/>
    <w:rsid w:val="00D9146D"/>
    <w:rsid w:val="00D9244C"/>
    <w:rsid w:val="00D92F56"/>
    <w:rsid w:val="00DA0B80"/>
    <w:rsid w:val="00DA45AA"/>
    <w:rsid w:val="00DA4D51"/>
    <w:rsid w:val="00DA6558"/>
    <w:rsid w:val="00DC1D9D"/>
    <w:rsid w:val="00DC5015"/>
    <w:rsid w:val="00DC62F1"/>
    <w:rsid w:val="00DC6903"/>
    <w:rsid w:val="00DC6F4D"/>
    <w:rsid w:val="00DC709A"/>
    <w:rsid w:val="00DD2AB5"/>
    <w:rsid w:val="00DD3D6D"/>
    <w:rsid w:val="00DD5F10"/>
    <w:rsid w:val="00DD7A5E"/>
    <w:rsid w:val="00DE008F"/>
    <w:rsid w:val="00DE1A95"/>
    <w:rsid w:val="00DE1AA6"/>
    <w:rsid w:val="00DE2EBC"/>
    <w:rsid w:val="00DE63C4"/>
    <w:rsid w:val="00DE7ACB"/>
    <w:rsid w:val="00DF0D25"/>
    <w:rsid w:val="00DF2F91"/>
    <w:rsid w:val="00DF3C62"/>
    <w:rsid w:val="00E007C7"/>
    <w:rsid w:val="00E0271B"/>
    <w:rsid w:val="00E06226"/>
    <w:rsid w:val="00E073CF"/>
    <w:rsid w:val="00E12D00"/>
    <w:rsid w:val="00E13EBE"/>
    <w:rsid w:val="00E14399"/>
    <w:rsid w:val="00E15AAC"/>
    <w:rsid w:val="00E173FB"/>
    <w:rsid w:val="00E233DB"/>
    <w:rsid w:val="00E2416A"/>
    <w:rsid w:val="00E329FC"/>
    <w:rsid w:val="00E3421A"/>
    <w:rsid w:val="00E3787E"/>
    <w:rsid w:val="00E53EAF"/>
    <w:rsid w:val="00E55BB3"/>
    <w:rsid w:val="00E57ECD"/>
    <w:rsid w:val="00E62E10"/>
    <w:rsid w:val="00E7341F"/>
    <w:rsid w:val="00E755B4"/>
    <w:rsid w:val="00E826F1"/>
    <w:rsid w:val="00E83347"/>
    <w:rsid w:val="00E87B99"/>
    <w:rsid w:val="00E9033A"/>
    <w:rsid w:val="00E969EC"/>
    <w:rsid w:val="00E97270"/>
    <w:rsid w:val="00EA2BE3"/>
    <w:rsid w:val="00EA5661"/>
    <w:rsid w:val="00EA7386"/>
    <w:rsid w:val="00EB2041"/>
    <w:rsid w:val="00EB41B9"/>
    <w:rsid w:val="00EB68CF"/>
    <w:rsid w:val="00EC40F0"/>
    <w:rsid w:val="00EC4499"/>
    <w:rsid w:val="00EC554F"/>
    <w:rsid w:val="00EC610F"/>
    <w:rsid w:val="00EC6D71"/>
    <w:rsid w:val="00EC783D"/>
    <w:rsid w:val="00ED42A4"/>
    <w:rsid w:val="00ED4B7E"/>
    <w:rsid w:val="00ED52E3"/>
    <w:rsid w:val="00ED7AC5"/>
    <w:rsid w:val="00ED7C52"/>
    <w:rsid w:val="00EE4356"/>
    <w:rsid w:val="00EE51D8"/>
    <w:rsid w:val="00EF33E0"/>
    <w:rsid w:val="00F00E61"/>
    <w:rsid w:val="00F01703"/>
    <w:rsid w:val="00F0202C"/>
    <w:rsid w:val="00F1596A"/>
    <w:rsid w:val="00F16E92"/>
    <w:rsid w:val="00F172E1"/>
    <w:rsid w:val="00F24F5F"/>
    <w:rsid w:val="00F26421"/>
    <w:rsid w:val="00F278FD"/>
    <w:rsid w:val="00F36060"/>
    <w:rsid w:val="00F45054"/>
    <w:rsid w:val="00F56AC4"/>
    <w:rsid w:val="00F6133F"/>
    <w:rsid w:val="00F62163"/>
    <w:rsid w:val="00F70631"/>
    <w:rsid w:val="00F71BFB"/>
    <w:rsid w:val="00F7250F"/>
    <w:rsid w:val="00F817CB"/>
    <w:rsid w:val="00F8252F"/>
    <w:rsid w:val="00F8464B"/>
    <w:rsid w:val="00F85B8E"/>
    <w:rsid w:val="00F86401"/>
    <w:rsid w:val="00F956F3"/>
    <w:rsid w:val="00F95B8D"/>
    <w:rsid w:val="00F974E3"/>
    <w:rsid w:val="00FA0DEA"/>
    <w:rsid w:val="00FA3603"/>
    <w:rsid w:val="00FA3913"/>
    <w:rsid w:val="00FA4667"/>
    <w:rsid w:val="00FA5EF5"/>
    <w:rsid w:val="00FB41A3"/>
    <w:rsid w:val="00FB510B"/>
    <w:rsid w:val="00FB7526"/>
    <w:rsid w:val="00FC0BF8"/>
    <w:rsid w:val="00FC476D"/>
    <w:rsid w:val="00FC60A9"/>
    <w:rsid w:val="00FC735D"/>
    <w:rsid w:val="00FE1221"/>
    <w:rsid w:val="00FE3858"/>
    <w:rsid w:val="00FF15BD"/>
    <w:rsid w:val="00FF42C4"/>
    <w:rsid w:val="00FF55F7"/>
    <w:rsid w:val="07839CF2"/>
    <w:rsid w:val="14D16123"/>
    <w:rsid w:val="1D847F31"/>
    <w:rsid w:val="1F4D84DC"/>
    <w:rsid w:val="24973215"/>
    <w:rsid w:val="2C3346E3"/>
    <w:rsid w:val="2CAECB7F"/>
    <w:rsid w:val="2D57856B"/>
    <w:rsid w:val="2DA8C808"/>
    <w:rsid w:val="30A2D8E5"/>
    <w:rsid w:val="31CDEAC8"/>
    <w:rsid w:val="46C88347"/>
    <w:rsid w:val="4D9285C1"/>
    <w:rsid w:val="583BFB4B"/>
    <w:rsid w:val="59169EA1"/>
    <w:rsid w:val="72F6D17A"/>
    <w:rsid w:val="74DBF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F78CF9"/>
  <w15:chartTrackingRefBased/>
  <w15:docId w15:val="{E57C8E88-B9FE-460A-A46E-9B91023EA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5657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qFormat/>
    <w:rsid w:val="009672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103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110395"/>
  </w:style>
  <w:style w:type="paragraph" w:styleId="llb">
    <w:name w:val="footer"/>
    <w:basedOn w:val="Norml"/>
    <w:link w:val="llbChar"/>
    <w:uiPriority w:val="99"/>
    <w:unhideWhenUsed/>
    <w:rsid w:val="001103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110395"/>
  </w:style>
  <w:style w:type="paragraph" w:styleId="Listaszerbekezds">
    <w:name w:val="List Paragraph"/>
    <w:basedOn w:val="Norml"/>
    <w:uiPriority w:val="34"/>
    <w:qFormat/>
    <w:rsid w:val="00F24F5F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6562BE"/>
    <w:rPr>
      <w:color w:val="0563C1"/>
      <w:u w:val="single"/>
    </w:rPr>
  </w:style>
  <w:style w:type="table" w:styleId="Rcsostblzat">
    <w:name w:val="Table Grid"/>
    <w:basedOn w:val="Normltblzat"/>
    <w:uiPriority w:val="39"/>
    <w:rsid w:val="0027442A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9D4A56"/>
    <w:rPr>
      <w:color w:val="954F72" w:themeColor="followedHyperlink"/>
      <w:u w:val="single"/>
    </w:rPr>
  </w:style>
  <w:style w:type="character" w:styleId="Kiemels2">
    <w:name w:val="Strong"/>
    <w:basedOn w:val="Bekezdsalapbettpusa"/>
    <w:uiPriority w:val="22"/>
    <w:qFormat/>
    <w:rsid w:val="006F15E0"/>
    <w:rPr>
      <w:b/>
      <w:bCs/>
    </w:rPr>
  </w:style>
  <w:style w:type="character" w:styleId="Kiemels">
    <w:name w:val="Emphasis"/>
    <w:basedOn w:val="Bekezdsalapbettpusa"/>
    <w:uiPriority w:val="20"/>
    <w:qFormat/>
    <w:rsid w:val="006F15E0"/>
    <w:rPr>
      <w:i/>
      <w:iCs/>
    </w:rPr>
  </w:style>
  <w:style w:type="character" w:styleId="Feloldatlanmegemlts">
    <w:name w:val="Unresolved Mention"/>
    <w:basedOn w:val="Bekezdsalapbettpusa"/>
    <w:uiPriority w:val="99"/>
    <w:semiHidden/>
    <w:unhideWhenUsed/>
    <w:rsid w:val="00E755B4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77C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77C81"/>
    <w:rPr>
      <w:rFonts w:ascii="Segoe UI" w:hAnsi="Segoe UI" w:cs="Segoe UI"/>
      <w:sz w:val="18"/>
      <w:szCs w:val="18"/>
    </w:rPr>
  </w:style>
  <w:style w:type="character" w:customStyle="1" w:styleId="Cmsor2Char">
    <w:name w:val="Címsor 2 Char"/>
    <w:basedOn w:val="Bekezdsalapbettpusa"/>
    <w:link w:val="Cmsor2"/>
    <w:uiPriority w:val="9"/>
    <w:rsid w:val="0096727A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customStyle="1" w:styleId="paragraph">
    <w:name w:val="paragraph"/>
    <w:basedOn w:val="Norml"/>
    <w:rsid w:val="004C515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4C5154"/>
  </w:style>
  <w:style w:type="character" w:customStyle="1" w:styleId="eop">
    <w:name w:val="eop"/>
    <w:basedOn w:val="Bekezdsalapbettpusa"/>
    <w:rsid w:val="004C5154"/>
  </w:style>
  <w:style w:type="paragraph" w:styleId="NormlWeb">
    <w:name w:val="Normal (Web)"/>
    <w:basedOn w:val="Norml"/>
    <w:uiPriority w:val="99"/>
    <w:unhideWhenUsed/>
    <w:rsid w:val="00D80182"/>
    <w:pPr>
      <w:spacing w:after="0" w:line="240" w:lineRule="auto"/>
    </w:pPr>
    <w:rPr>
      <w:rFonts w:ascii="Calibri" w:hAnsi="Calibri" w:cs="Calibri"/>
      <w:lang w:eastAsia="hu-HU"/>
    </w:rPr>
  </w:style>
  <w:style w:type="paragraph" w:customStyle="1" w:styleId="elementtoproof">
    <w:name w:val="elementtoproof"/>
    <w:basedOn w:val="Norml"/>
    <w:uiPriority w:val="99"/>
    <w:semiHidden/>
    <w:rsid w:val="00D80182"/>
    <w:pPr>
      <w:spacing w:after="0" w:line="240" w:lineRule="auto"/>
    </w:pPr>
    <w:rPr>
      <w:rFonts w:ascii="Calibri" w:hAnsi="Calibri" w:cs="Calibri"/>
      <w:lang w:eastAsia="hu-HU"/>
    </w:rPr>
  </w:style>
  <w:style w:type="character" w:customStyle="1" w:styleId="Cmsor1Char">
    <w:name w:val="Címsor 1 Char"/>
    <w:basedOn w:val="Bekezdsalapbettpusa"/>
    <w:link w:val="Cmsor1"/>
    <w:uiPriority w:val="9"/>
    <w:rsid w:val="005657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3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4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3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228B8-9471-4001-A635-024D7CCC3B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FFD864-62F9-49E1-9500-780EC89FFD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2D1EFD-75EA-4A39-82A3-28AAE91A6C55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4.xml><?xml version="1.0" encoding="utf-8"?>
<ds:datastoreItem xmlns:ds="http://schemas.openxmlformats.org/officeDocument/2006/customXml" ds:itemID="{FFD081FB-DDAA-4494-8F48-FBAC2C004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22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>, docId:461A23D84A6D097E747667C198021B2B</cp:keywords>
  <dc:description/>
  <cp:lastModifiedBy>Czibók Balázs</cp:lastModifiedBy>
  <cp:revision>16</cp:revision>
  <cp:lastPrinted>2022-03-02T10:36:00Z</cp:lastPrinted>
  <dcterms:created xsi:type="dcterms:W3CDTF">2025-03-04T11:53:00Z</dcterms:created>
  <dcterms:modified xsi:type="dcterms:W3CDTF">2025-03-0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262100</vt:r8>
  </property>
  <property fmtid="{D5CDD505-2E9C-101B-9397-08002B2CF9AE}" pid="4" name="MediaServiceImageTags">
    <vt:lpwstr/>
  </property>
</Properties>
</file>